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20CA068D" w:rsidR="00BB6DF0" w:rsidRPr="002424D0" w:rsidRDefault="000F0BCE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78646154"/>
      <w:r w:rsidRPr="00E96285">
        <w:rPr>
          <w:b/>
          <w:noProof/>
          <w:sz w:val="24"/>
        </w:rPr>
        <w:t xml:space="preserve">3GPP </w:t>
      </w:r>
      <w:r w:rsidR="00E5512A" w:rsidRPr="002424D0">
        <w:rPr>
          <w:b/>
          <w:noProof/>
          <w:sz w:val="24"/>
        </w:rPr>
        <w:t>SA4#115-e - Meeting</w:t>
      </w:r>
      <w:r w:rsidR="00E5512A" w:rsidRPr="00E96285" w:rsidDel="00E5512A">
        <w:rPr>
          <w:b/>
          <w:noProof/>
          <w:sz w:val="24"/>
        </w:rPr>
        <w:t xml:space="preserve"> </w:t>
      </w:r>
      <w:bookmarkEnd w:id="0"/>
      <w:r w:rsidR="00D33141" w:rsidRPr="002424D0">
        <w:rPr>
          <w:b/>
          <w:i/>
          <w:noProof/>
          <w:sz w:val="28"/>
        </w:rPr>
        <w:tab/>
      </w:r>
      <w:r w:rsidR="00E5512A" w:rsidRPr="002424D0">
        <w:rPr>
          <w:b/>
          <w:i/>
          <w:noProof/>
          <w:sz w:val="28"/>
        </w:rPr>
        <w:t>S4-</w:t>
      </w:r>
      <w:ins w:id="1" w:author="Author">
        <w:r w:rsidR="008654B5" w:rsidRPr="008654B5">
          <w:rPr>
            <w:b/>
            <w:i/>
            <w:noProof/>
            <w:sz w:val="28"/>
          </w:rPr>
          <w:t>211253</w:t>
        </w:r>
      </w:ins>
      <w:del w:id="2" w:author="Author">
        <w:r w:rsidR="00E5512A" w:rsidRPr="002424D0" w:rsidDel="008654B5">
          <w:rPr>
            <w:b/>
            <w:i/>
            <w:noProof/>
            <w:sz w:val="28"/>
          </w:rPr>
          <w:delText>211003</w:delText>
        </w:r>
      </w:del>
    </w:p>
    <w:p w14:paraId="5D2C253C" w14:textId="6F6035F0" w:rsidR="001E41F3" w:rsidRPr="00D71B87" w:rsidRDefault="00E5512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bookmarkStart w:id="3" w:name="_Hlk78646163"/>
      <w:r w:rsidRPr="00E96285">
        <w:rPr>
          <w:b/>
          <w:iCs/>
          <w:noProof/>
          <w:sz w:val="24"/>
          <w:szCs w:val="24"/>
        </w:rPr>
        <w:t xml:space="preserve">August 18th - </w:t>
      </w:r>
      <w:r w:rsidR="00215AF3" w:rsidRPr="00E96285">
        <w:rPr>
          <w:b/>
          <w:iCs/>
          <w:noProof/>
          <w:sz w:val="24"/>
          <w:szCs w:val="24"/>
        </w:rPr>
        <w:t>2</w:t>
      </w:r>
      <w:r w:rsidRPr="00E96285">
        <w:rPr>
          <w:b/>
          <w:iCs/>
          <w:noProof/>
          <w:sz w:val="24"/>
          <w:szCs w:val="24"/>
        </w:rPr>
        <w:t>7</w:t>
      </w:r>
      <w:r w:rsidR="000F0BCE" w:rsidRPr="00E96285">
        <w:rPr>
          <w:b/>
          <w:iCs/>
          <w:noProof/>
          <w:sz w:val="24"/>
          <w:szCs w:val="24"/>
        </w:rPr>
        <w:t>th 2021</w:t>
      </w:r>
      <w:bookmarkEnd w:id="3"/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49DF249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="00F07FA8">
              <w:rPr>
                <w:b/>
                <w:noProof/>
                <w:sz w:val="28"/>
              </w:rPr>
              <w:t>1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13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51DE8F2B" w:rsidR="001E41F3" w:rsidRPr="00D71B87" w:rsidRDefault="000F0BCE">
            <w:pPr>
              <w:pStyle w:val="CRCoverPage"/>
              <w:spacing w:after="0"/>
              <w:ind w:left="100"/>
              <w:rPr>
                <w:noProof/>
              </w:rPr>
            </w:pPr>
            <w:r w:rsidRPr="000F0BCE">
              <w:rPr>
                <w:noProof/>
              </w:rPr>
              <w:t>S4aM210640 ITT4RT dCR for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01438709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</w:t>
            </w:r>
            <w:r w:rsidR="000F0BCE">
              <w:rPr>
                <w:noProof/>
              </w:rPr>
              <w:t>5</w:t>
            </w:r>
            <w:r w:rsidR="001067B2" w:rsidRPr="00D71B87">
              <w:rPr>
                <w:noProof/>
              </w:rPr>
              <w:t>-</w:t>
            </w:r>
            <w:r w:rsidR="000F0BCE">
              <w:rPr>
                <w:noProof/>
              </w:rPr>
              <w:t>04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360F876A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 xml:space="preserve">(Release </w:t>
            </w:r>
            <w:r w:rsidR="006A3992" w:rsidRPr="009A5711">
              <w:rPr>
                <w:rFonts w:cs="Arial"/>
                <w:i/>
                <w:noProof/>
                <w:color w:val="000000"/>
                <w:sz w:val="18"/>
              </w:rPr>
              <w:t>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5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5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02EF65FF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</w:t>
            </w:r>
            <w:r w:rsidR="00EB27A1" w:rsidRPr="00EB27A1">
              <w:rPr>
                <w:rFonts w:cs="Arial"/>
                <w:noProof/>
                <w:color w:val="000000"/>
              </w:rPr>
              <w:t>a</w:t>
            </w:r>
            <w:r w:rsidR="00594CE9" w:rsidRPr="00D71B87">
              <w:rPr>
                <w:noProof/>
              </w:rPr>
              <w:t xml:space="preserve"> requ</w:t>
            </w:r>
            <w:r w:rsidR="008F267B">
              <w:rPr>
                <w:noProof/>
              </w:rPr>
              <w:t>i</w:t>
            </w:r>
            <w:r w:rsidR="00594CE9" w:rsidRPr="00D71B87">
              <w:rPr>
                <w:noProof/>
              </w:rPr>
              <w:t xml:space="preserve">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 xml:space="preserve">not sufficiently </w:t>
            </w:r>
            <w:r w:rsidR="008F267B" w:rsidRPr="008F267B">
              <w:rPr>
                <w:rFonts w:cs="Arial"/>
                <w:noProof/>
                <w:color w:val="000000"/>
              </w:rPr>
              <w:t>addressed</w:t>
            </w:r>
            <w:r w:rsidR="00594CE9" w:rsidRPr="00D71B87">
              <w:rPr>
                <w:noProof/>
              </w:rPr>
              <w:t xml:space="preserve"> in </w:t>
            </w:r>
            <w:r w:rsidR="00EB27A1" w:rsidRPr="00EB27A1">
              <w:rPr>
                <w:rFonts w:cs="Arial"/>
                <w:noProof/>
                <w:color w:val="000000"/>
              </w:rPr>
              <w:t>26.114.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3528A348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>, detection</w:t>
            </w:r>
            <w:r w:rsidR="00EB27A1">
              <w:rPr>
                <w:rFonts w:ascii="Arial" w:hAnsi="Arial" w:cs="Arial"/>
              </w:rPr>
              <w:t>,</w:t>
            </w:r>
            <w:r w:rsidR="00CC17C5" w:rsidRPr="00D71B87">
              <w:rPr>
                <w:rFonts w:ascii="Arial" w:hAnsi="Arial" w:cs="Arial"/>
              </w:rPr>
              <w:t xml:space="preserve">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5F9A8728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0E5CB2" w:rsidRPr="000E5CB2">
              <w:rPr>
                <w:rFonts w:cs="Arial"/>
                <w:noProof/>
                <w:color w:val="000000"/>
              </w:rPr>
              <w:t>explicitly</w:t>
            </w:r>
            <w:r w:rsidR="00BA490E" w:rsidRPr="00D71B87">
              <w:rPr>
                <w:noProof/>
              </w:rPr>
              <w:t xml:space="preserve">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r w:rsidRPr="00D71B87">
        <w:rPr>
          <w:b/>
          <w:sz w:val="28"/>
          <w:highlight w:val="yellow"/>
        </w:rPr>
        <w:t>CHANGE  =====</w:t>
      </w:r>
    </w:p>
    <w:p w14:paraId="5C0E221C" w14:textId="6A6932F0" w:rsidR="003C5004" w:rsidRPr="00D71B87" w:rsidRDefault="003C5004" w:rsidP="003C5004">
      <w:pPr>
        <w:pStyle w:val="Heading2"/>
      </w:pPr>
      <w:bookmarkStart w:id="6" w:name="_Toc67898844"/>
      <w:r w:rsidRPr="00D71B87">
        <w:t>Y.6.4.</w:t>
      </w:r>
      <w:r>
        <w:t>4</w:t>
      </w:r>
      <w:r w:rsidRPr="00D71B87">
        <w:tab/>
      </w:r>
      <w:bookmarkEnd w:id="6"/>
      <w:r w:rsidR="00175DB2">
        <w:t>Captured</w:t>
      </w:r>
      <w:r w:rsidRPr="00A469D7">
        <w:t xml:space="preserve"> </w:t>
      </w:r>
      <w:r w:rsidR="00175DB2">
        <w:t xml:space="preserve">Content </w:t>
      </w:r>
      <w:r w:rsidR="00AA6C47">
        <w:t>R</w:t>
      </w:r>
      <w:r w:rsidR="00AF25DE" w:rsidRPr="003E09E9">
        <w:t>eplacement</w:t>
      </w:r>
    </w:p>
    <w:p w14:paraId="0ACFF43D" w14:textId="099BBF42" w:rsidR="00F83B0F" w:rsidRDefault="006C6DB8" w:rsidP="00EB6D34">
      <w:r>
        <w:t xml:space="preserve">To prevent </w:t>
      </w:r>
      <w:r w:rsidR="008F267B" w:rsidRPr="008F267B">
        <w:rPr>
          <w:color w:val="000000"/>
        </w:rPr>
        <w:t>the degradation</w:t>
      </w:r>
      <w:r>
        <w:t xml:space="preserve"> of </w:t>
      </w:r>
      <w:r w:rsidR="003C5004" w:rsidRPr="00D71B87">
        <w:t>present</w:t>
      </w:r>
      <w:r>
        <w:t>ation</w:t>
      </w:r>
      <w:r w:rsidR="003C5004" w:rsidRPr="00D71B87">
        <w:t xml:space="preserve"> material (e.g.</w:t>
      </w:r>
      <w:r w:rsidR="003C5004">
        <w:t>,</w:t>
      </w:r>
      <w:r w:rsidR="003C5004" w:rsidRPr="00D71B87">
        <w:t xml:space="preserve"> slides, </w:t>
      </w:r>
      <w:r w:rsidR="00AF25DE">
        <w:t xml:space="preserve">screen share, </w:t>
      </w:r>
      <w:r w:rsidR="003C5004" w:rsidRPr="00D71B87">
        <w:t xml:space="preserve">video, notes) </w:t>
      </w:r>
      <w:r>
        <w:t xml:space="preserve">that may be captured from </w:t>
      </w:r>
      <w:r w:rsidR="003C5004" w:rsidRPr="00D71B87">
        <w:t xml:space="preserve">a display (screen or projector) with a 360-degree camera, the captured content </w:t>
      </w:r>
      <w:r w:rsidR="00C733EF">
        <w:t xml:space="preserve">in the 360-degree video </w:t>
      </w:r>
      <w:r>
        <w:t xml:space="preserve">can be replaced </w:t>
      </w:r>
      <w:r w:rsidR="003C5004" w:rsidRPr="00D71B87">
        <w:t>with the original presentation material.</w:t>
      </w:r>
      <w:r w:rsidR="003E09E9">
        <w:t xml:space="preserve"> Such replacement implies decoding</w:t>
      </w:r>
      <w:r w:rsidR="006A1FF1">
        <w:t xml:space="preserve"> the content (360-degree video and </w:t>
      </w:r>
      <w:r w:rsidR="006A1FF1" w:rsidRPr="00D71B87">
        <w:t>presentation material</w:t>
      </w:r>
      <w:r w:rsidR="006A1FF1">
        <w:t>)</w:t>
      </w:r>
      <w:r w:rsidR="003E09E9">
        <w:t>,</w:t>
      </w:r>
      <w:r w:rsidR="006A1FF1">
        <w:t xml:space="preserve"> </w:t>
      </w:r>
      <w:r w:rsidR="006A1FF1" w:rsidRPr="00215AF3">
        <w:t>identifying</w:t>
      </w:r>
      <w:r w:rsidR="006A1FF1">
        <w:t xml:space="preserve"> the position of the presentation material in the 360-degree video,</w:t>
      </w:r>
      <w:r w:rsidR="003E09E9">
        <w:t xml:space="preserve"> replac</w:t>
      </w:r>
      <w:r w:rsidR="006A1FF1">
        <w:t>ing</w:t>
      </w:r>
      <w:r w:rsidR="003E09E9">
        <w:t xml:space="preserve"> the </w:t>
      </w:r>
      <w:r w:rsidR="007C61D8">
        <w:t xml:space="preserve">captured </w:t>
      </w:r>
      <w:r w:rsidR="003E09E9">
        <w:t>presentation content</w:t>
      </w:r>
      <w:r w:rsidR="003E09E9" w:rsidRPr="003E09E9">
        <w:t xml:space="preserve"> at the display coordinates in the</w:t>
      </w:r>
      <w:r w:rsidR="003E09E9">
        <w:t xml:space="preserve"> 360-degree</w:t>
      </w:r>
      <w:r w:rsidR="003E09E9" w:rsidRPr="003E09E9">
        <w:t xml:space="preserve"> </w:t>
      </w:r>
      <w:r w:rsidR="00A67063">
        <w:t>video</w:t>
      </w:r>
      <w:r w:rsidR="008F267B">
        <w:t>,</w:t>
      </w:r>
      <w:r w:rsidR="003E09E9">
        <w:t xml:space="preserve"> and </w:t>
      </w:r>
      <w:r w:rsidR="00C3791F">
        <w:t xml:space="preserve">finally </w:t>
      </w:r>
      <w:r w:rsidR="003E09E9">
        <w:t>encoding</w:t>
      </w:r>
      <w:r w:rsidR="00C3791F">
        <w:t xml:space="preserve"> the new 360-degree video</w:t>
      </w:r>
      <w:r w:rsidR="00A67063">
        <w:t xml:space="preserve"> (i.e., with the same encoding parameters as the original 360-degree video)</w:t>
      </w:r>
      <w:r w:rsidR="003E09E9">
        <w:t xml:space="preserve">. </w:t>
      </w:r>
      <w:r>
        <w:t>Th</w:t>
      </w:r>
      <w:r w:rsidR="003E09E9">
        <w:t>e</w:t>
      </w:r>
      <w:r>
        <w:t xml:space="preserve"> </w:t>
      </w:r>
      <w:r w:rsidR="003C5004" w:rsidRPr="00D71B87">
        <w:t xml:space="preserve">replacement </w:t>
      </w:r>
      <w:r w:rsidR="00187267">
        <w:t>c</w:t>
      </w:r>
      <w:r w:rsidR="003C5004" w:rsidRPr="00D71B87">
        <w:t xml:space="preserve">ould either be </w:t>
      </w:r>
      <w:r>
        <w:t>performed</w:t>
      </w:r>
      <w:r w:rsidR="003C5004" w:rsidRPr="00D71B87">
        <w:t xml:space="preserve"> in the </w:t>
      </w:r>
      <w:r w:rsidR="00D57831">
        <w:t xml:space="preserve">ITT4RT-Tx </w:t>
      </w:r>
      <w:r w:rsidR="003C5004" w:rsidRPr="00C53499">
        <w:t xml:space="preserve">client </w:t>
      </w:r>
      <w:r w:rsidR="00E5512A">
        <w:t xml:space="preserve">in terminal </w:t>
      </w:r>
      <w:r w:rsidR="00D57831">
        <w:t xml:space="preserve">which is </w:t>
      </w:r>
      <w:r w:rsidR="00187267">
        <w:t>sending</w:t>
      </w:r>
      <w:r w:rsidR="003C5004" w:rsidRPr="00C53499">
        <w:t xml:space="preserve"> the 360-</w:t>
      </w:r>
      <w:r w:rsidR="00D57831">
        <w:t xml:space="preserve">degree </w:t>
      </w:r>
      <w:r w:rsidR="003C5004" w:rsidRPr="00C53499">
        <w:t xml:space="preserve">video or in the </w:t>
      </w:r>
      <w:r w:rsidR="00D57831">
        <w:t>ITT4RT-MRF</w:t>
      </w:r>
      <w:r w:rsidRPr="003E09E9">
        <w:t>.</w:t>
      </w:r>
    </w:p>
    <w:p w14:paraId="4174411E" w14:textId="29A0155F" w:rsidR="006C6DB8" w:rsidRDefault="000D5F96">
      <w:pPr>
        <w:rPr>
          <w:b/>
          <w:bCs/>
        </w:rPr>
      </w:pPr>
      <w:r w:rsidRPr="007A38E5">
        <w:t xml:space="preserve">When replacement is </w:t>
      </w:r>
      <w:r w:rsidR="00FB44D4">
        <w:t xml:space="preserve">to be </w:t>
      </w:r>
      <w:r w:rsidRPr="007A38E5">
        <w:t>performed</w:t>
      </w:r>
      <w:r>
        <w:t>, t</w:t>
      </w:r>
      <w:r w:rsidRPr="00D71B87">
        <w:t xml:space="preserve">he availability of the </w:t>
      </w:r>
      <w:r w:rsidR="007C61D8">
        <w:t xml:space="preserve">original </w:t>
      </w:r>
      <w:r w:rsidRPr="00D71B87">
        <w:t xml:space="preserve">presentation content </w:t>
      </w:r>
      <w:r w:rsidR="00475516">
        <w:t>must</w:t>
      </w:r>
      <w:r w:rsidR="00EB6B71" w:rsidRPr="00D71B87">
        <w:t xml:space="preserve"> </w:t>
      </w:r>
      <w:r w:rsidRPr="00D71B87">
        <w:t xml:space="preserve">be signalled </w:t>
      </w:r>
      <w:r>
        <w:t xml:space="preserve">by the source of the content to the </w:t>
      </w:r>
      <w:r w:rsidR="00FB44D4">
        <w:t>client performing the replacement (</w:t>
      </w:r>
      <w:r w:rsidR="00440AE5">
        <w:t>that is,</w:t>
      </w:r>
      <w:r w:rsidR="00FB44D4">
        <w:t xml:space="preserve"> the </w:t>
      </w:r>
      <w:r w:rsidR="00D57831">
        <w:t xml:space="preserve">ITT4RT-Tx </w:t>
      </w:r>
      <w:r w:rsidRPr="00C53499">
        <w:t>client</w:t>
      </w:r>
      <w:r w:rsidR="00F378F6">
        <w:t xml:space="preserve"> in terminal</w:t>
      </w:r>
      <w:r w:rsidRPr="00C53499">
        <w:t xml:space="preserve"> </w:t>
      </w:r>
      <w:r w:rsidR="00FB44D4">
        <w:t xml:space="preserve">or the ITT4RT-MRF) </w:t>
      </w:r>
      <w:r>
        <w:t>using</w:t>
      </w:r>
      <w:r w:rsidRPr="00D71B87">
        <w:t xml:space="preserve"> the SDP </w:t>
      </w:r>
      <w:r w:rsidR="00440AE5">
        <w:t xml:space="preserve">attribute </w:t>
      </w:r>
      <w:r w:rsidRPr="00D71B87">
        <w:t>“a=content</w:t>
      </w:r>
      <w:r w:rsidRPr="00A469D7">
        <w:t>:slides”</w:t>
      </w:r>
      <w:r w:rsidR="00FB44D4">
        <w:t xml:space="preserve"> </w:t>
      </w:r>
      <w:r w:rsidRPr="00A469D7">
        <w:t>[</w:t>
      </w:r>
      <w:r w:rsidRPr="00D71B87">
        <w:rPr>
          <w:lang w:eastAsia="zh-CN"/>
        </w:rPr>
        <w:t>81</w:t>
      </w:r>
      <w:r w:rsidRPr="00D71B87">
        <w:t>]</w:t>
      </w:r>
      <w:r w:rsidR="006A1FF1">
        <w:t xml:space="preserve"> </w:t>
      </w:r>
      <w:r w:rsidR="00CF5C27">
        <w:t xml:space="preserve">which </w:t>
      </w:r>
      <w:r w:rsidR="006A1FF1">
        <w:t xml:space="preserve">may include different content, </w:t>
      </w:r>
      <w:r w:rsidR="00641180">
        <w:t>for example</w:t>
      </w:r>
      <w:r w:rsidR="006A1FF1">
        <w:t xml:space="preserve"> </w:t>
      </w:r>
      <w:r w:rsidR="006A1FF1" w:rsidRPr="00D71B87">
        <w:t xml:space="preserve">slides, </w:t>
      </w:r>
      <w:r w:rsidR="006A1FF1">
        <w:t xml:space="preserve">screen share, </w:t>
      </w:r>
      <w:r w:rsidR="006A1FF1" w:rsidRPr="00D71B87">
        <w:t>video, notes</w:t>
      </w:r>
      <w:r w:rsidRPr="00D71B87">
        <w:t>.</w:t>
      </w:r>
      <w:r w:rsidR="00BD032A">
        <w:t xml:space="preserve">  </w:t>
      </w:r>
      <w:r w:rsidR="008C0246">
        <w:t>T</w:t>
      </w:r>
      <w:r w:rsidR="00BD032A" w:rsidRPr="004E1C49">
        <w:t xml:space="preserve">he </w:t>
      </w:r>
      <w:r w:rsidR="00FB44D4">
        <w:t xml:space="preserve">client performing the replacement </w:t>
      </w:r>
      <w:r w:rsidR="00EB6B71">
        <w:t>shall</w:t>
      </w:r>
      <w:r w:rsidR="00EB6B71" w:rsidRPr="004E1C49">
        <w:t xml:space="preserve"> </w:t>
      </w:r>
      <w:r w:rsidR="00BD032A" w:rsidRPr="00215AF3">
        <w:t>determine</w:t>
      </w:r>
      <w:r w:rsidR="00BD032A" w:rsidRPr="004E1C49">
        <w:t xml:space="preserve"> an appropriate configuration for performing the content replacement in the 360-degree video</w:t>
      </w:r>
      <w:r w:rsidR="008C0246">
        <w:t xml:space="preserve">, unless </w:t>
      </w:r>
      <w:r w:rsidR="008C0246" w:rsidRPr="004E1C49">
        <w:t xml:space="preserve">overlay parameters are given by the source of the </w:t>
      </w:r>
      <w:r w:rsidR="008C0246">
        <w:t xml:space="preserve">original </w:t>
      </w:r>
      <w:r w:rsidR="008C0246" w:rsidRPr="004E1C49">
        <w:t xml:space="preserve">presentation content (e.g., </w:t>
      </w:r>
      <w:r w:rsidR="008C0246" w:rsidRPr="003E09E9">
        <w:t>configuration in terms of sphere-relative overlay coordinates as defined in Y.6.4.3.2</w:t>
      </w:r>
      <w:r w:rsidR="008C0246" w:rsidRPr="004E1C49">
        <w:t>)</w:t>
      </w:r>
      <w:r w:rsidR="008C0246">
        <w:t>.</w:t>
      </w:r>
    </w:p>
    <w:p w14:paraId="79B6427C" w14:textId="0A3411DE" w:rsidR="00393461" w:rsidRPr="004B3903" w:rsidRDefault="006C6DB8" w:rsidP="004E1C49">
      <w:r w:rsidRPr="003E09E9">
        <w:t xml:space="preserve">When </w:t>
      </w:r>
      <w:del w:id="7" w:author="Author">
        <w:r w:rsidRPr="00A332D2" w:rsidDel="00A332D2">
          <w:delText xml:space="preserve">replacement is </w:delText>
        </w:r>
        <w:r w:rsidR="00AF25DE" w:rsidRPr="00A332D2" w:rsidDel="00A332D2">
          <w:delText xml:space="preserve">to be </w:delText>
        </w:r>
        <w:r w:rsidRPr="00A332D2" w:rsidDel="00A332D2">
          <w:delText xml:space="preserve">performed </w:delText>
        </w:r>
        <w:r w:rsidR="00D57831" w:rsidRPr="00A332D2" w:rsidDel="00A332D2">
          <w:delText>by the ITT4RT-MRF</w:delText>
        </w:r>
        <w:r w:rsidR="00393461" w:rsidRPr="00A332D2" w:rsidDel="00A332D2">
          <w:delText xml:space="preserve"> and</w:delText>
        </w:r>
        <w:r w:rsidR="00393461" w:rsidDel="00A332D2">
          <w:delText xml:space="preserve"> </w:delText>
        </w:r>
      </w:del>
      <w:r w:rsidR="00393461">
        <w:t>the SDP negotiation is initiated by the</w:t>
      </w:r>
      <w:r w:rsidRPr="003E09E9">
        <w:t xml:space="preserve"> </w:t>
      </w:r>
      <w:r w:rsidR="00D57831">
        <w:t>ITT4RT-Tx</w:t>
      </w:r>
      <w:r w:rsidR="00393461">
        <w:t xml:space="preserve"> client</w:t>
      </w:r>
      <w:ins w:id="8" w:author="Author">
        <w:r w:rsidR="00E35F57" w:rsidRPr="00E35F57">
          <w:t xml:space="preserve"> </w:t>
        </w:r>
        <w:r w:rsidR="00E35F57">
          <w:t>in terminal</w:t>
        </w:r>
      </w:ins>
      <w:r w:rsidR="00393461">
        <w:t>, the ITT4RT-Tx</w:t>
      </w:r>
      <w:r w:rsidR="00D57831">
        <w:t xml:space="preserve"> </w:t>
      </w:r>
      <w:r w:rsidR="00AD3F6F">
        <w:t>client</w:t>
      </w:r>
      <w:r w:rsidR="00E5512A">
        <w:t xml:space="preserve"> in terminal</w:t>
      </w:r>
      <w:r w:rsidR="00AD3F6F">
        <w:t xml:space="preserve"> </w:t>
      </w:r>
      <w:r w:rsidR="00EB6B71">
        <w:t xml:space="preserve">shall </w:t>
      </w:r>
      <w:r w:rsidR="00AF25DE">
        <w:t>include</w:t>
      </w:r>
      <w:r w:rsidR="00701C94">
        <w:t xml:space="preserve"> the</w:t>
      </w:r>
      <w:r w:rsidR="00AF25DE">
        <w:t xml:space="preserve"> </w:t>
      </w:r>
      <w:r w:rsidR="000A17D5">
        <w:t xml:space="preserve">attribute </w:t>
      </w:r>
      <w:r w:rsidR="00AF25DE" w:rsidRPr="00D71B87">
        <w:t>“a=</w:t>
      </w:r>
      <w:r w:rsidR="00AF25DE" w:rsidRPr="00D71B87">
        <w:rPr>
          <w:rFonts w:ascii="Courier New" w:hAnsi="Courier New"/>
        </w:rPr>
        <w:t>3gpp_360video_replacement</w:t>
      </w:r>
      <w:r w:rsidR="00AF25DE" w:rsidRPr="00D71B87">
        <w:t>”</w:t>
      </w:r>
      <w:r w:rsidR="00AF25DE">
        <w:t xml:space="preserve"> in </w:t>
      </w:r>
      <w:r w:rsidR="00AD3F6F">
        <w:t>its</w:t>
      </w:r>
      <w:r w:rsidR="00AF25DE">
        <w:t xml:space="preserve"> SDP offer to indicate that </w:t>
      </w:r>
      <w:r w:rsidR="008F267B" w:rsidRPr="008F267B">
        <w:rPr>
          <w:color w:val="000000"/>
        </w:rPr>
        <w:t>the content</w:t>
      </w:r>
      <w:r w:rsidR="00AF25DE">
        <w:t xml:space="preserve"> </w:t>
      </w:r>
      <w:r w:rsidR="007C61D8">
        <w:t xml:space="preserve">captured </w:t>
      </w:r>
      <w:r w:rsidR="00AF25DE">
        <w:t xml:space="preserve">in the </w:t>
      </w:r>
      <w:r w:rsidR="00AF25DE" w:rsidRPr="00B13AE8">
        <w:t xml:space="preserve">360-degree video can be replaced.  </w:t>
      </w:r>
      <w:r w:rsidR="00BD032A" w:rsidRPr="004E1C49">
        <w:t xml:space="preserve">If </w:t>
      </w:r>
      <w:r w:rsidR="00D57831">
        <w:t>the ITT4RT-</w:t>
      </w:r>
      <w:r w:rsidR="00AF25DE" w:rsidRPr="004E1C49">
        <w:t>MRF supports content replacement</w:t>
      </w:r>
      <w:r w:rsidR="009F089B" w:rsidRPr="004E1C49">
        <w:t xml:space="preserve"> </w:t>
      </w:r>
      <w:r w:rsidR="00272163">
        <w:t xml:space="preserve">and receives </w:t>
      </w:r>
      <w:r w:rsidR="007B0DCC">
        <w:t>an</w:t>
      </w:r>
      <w:r w:rsidR="00272163">
        <w:t xml:space="preserve"> SDP offer with </w:t>
      </w:r>
      <w:r w:rsidR="00272163" w:rsidRPr="00112A39">
        <w:t xml:space="preserve">the </w:t>
      </w:r>
      <w:r w:rsidR="000A17D5">
        <w:t xml:space="preserve">attribute </w:t>
      </w:r>
      <w:r w:rsidR="00272163" w:rsidRPr="00112A39">
        <w:t>“a=</w:t>
      </w:r>
      <w:r w:rsidR="00272163" w:rsidRPr="00112A39">
        <w:rPr>
          <w:rFonts w:ascii="Courier New" w:hAnsi="Courier New"/>
        </w:rPr>
        <w:t>3gpp_360video_replacement</w:t>
      </w:r>
      <w:r w:rsidR="00272163" w:rsidRPr="00112A39">
        <w:t>”</w:t>
      </w:r>
      <w:r w:rsidR="00272163">
        <w:t xml:space="preserve">, then </w:t>
      </w:r>
      <w:r w:rsidR="006A1FF1">
        <w:t xml:space="preserve">the </w:t>
      </w:r>
      <w:r w:rsidR="00272163" w:rsidRPr="004B3903">
        <w:t xml:space="preserve">ITT4RT-MRF </w:t>
      </w:r>
      <w:r w:rsidR="008955A7">
        <w:t>shall</w:t>
      </w:r>
      <w:r w:rsidR="008955A7" w:rsidRPr="004B3903">
        <w:t xml:space="preserve"> </w:t>
      </w:r>
      <w:r w:rsidR="00701C94" w:rsidRPr="004B3903">
        <w:t>include</w:t>
      </w:r>
      <w:r w:rsidR="009F089B" w:rsidRPr="004B3903">
        <w:t xml:space="preserve"> the</w:t>
      </w:r>
      <w:r w:rsidR="00701C94" w:rsidRPr="004B3903">
        <w:t xml:space="preserve"> </w:t>
      </w:r>
      <w:r w:rsidR="000A17D5">
        <w:t xml:space="preserve">attribute </w:t>
      </w:r>
      <w:r w:rsidR="00701C94" w:rsidRPr="004B3903">
        <w:t>“a=</w:t>
      </w:r>
      <w:r w:rsidR="00701C94" w:rsidRPr="004B3903">
        <w:rPr>
          <w:rFonts w:ascii="Courier New" w:hAnsi="Courier New"/>
        </w:rPr>
        <w:t>3gpp_360video_replacement</w:t>
      </w:r>
      <w:r w:rsidR="00701C94" w:rsidRPr="004B3903">
        <w:t xml:space="preserve">” </w:t>
      </w:r>
      <w:r w:rsidR="009F089B" w:rsidRPr="004B3903">
        <w:t xml:space="preserve">in </w:t>
      </w:r>
      <w:r w:rsidR="00AD3F6F" w:rsidRPr="004B3903">
        <w:t>its</w:t>
      </w:r>
      <w:r w:rsidR="009F089B" w:rsidRPr="004B3903">
        <w:t xml:space="preserve"> SDP answer</w:t>
      </w:r>
      <w:r w:rsidR="00167251" w:rsidRPr="004B3903">
        <w:t xml:space="preserve"> </w:t>
      </w:r>
      <w:r w:rsidR="007B0DCC" w:rsidRPr="004B3903">
        <w:t>and</w:t>
      </w:r>
      <w:r w:rsidR="00D57831" w:rsidRPr="004B3903">
        <w:t xml:space="preserve"> </w:t>
      </w:r>
      <w:r w:rsidR="004B3903" w:rsidRPr="009A5711">
        <w:t>shall</w:t>
      </w:r>
      <w:r w:rsidR="00FE24B1" w:rsidRPr="004B3903">
        <w:t xml:space="preserve"> </w:t>
      </w:r>
      <w:r w:rsidR="00AD3F6F" w:rsidRPr="004B3903">
        <w:t>perform content replacement</w:t>
      </w:r>
      <w:r w:rsidR="00167251" w:rsidRPr="004B3903">
        <w:t>.</w:t>
      </w:r>
    </w:p>
    <w:p w14:paraId="6E00EC10" w14:textId="6C51A869" w:rsidR="00393461" w:rsidRDefault="00393461" w:rsidP="00393461">
      <w:r w:rsidRPr="004B3903">
        <w:t xml:space="preserve">If the ITT4RT-Tx client </w:t>
      </w:r>
      <w:r w:rsidR="00E5512A">
        <w:t>in terminal</w:t>
      </w:r>
      <w:r w:rsidR="00E5512A" w:rsidRPr="004B3903">
        <w:t xml:space="preserve"> </w:t>
      </w:r>
      <w:r w:rsidRPr="004B3903">
        <w:t xml:space="preserve">includes the </w:t>
      </w:r>
      <w:r w:rsidR="000A17D5">
        <w:t xml:space="preserve">attribute </w:t>
      </w:r>
      <w:r w:rsidRPr="004B3903">
        <w:t>“a=</w:t>
      </w:r>
      <w:r w:rsidRPr="004B3903">
        <w:rPr>
          <w:rFonts w:ascii="Courier New" w:hAnsi="Courier New"/>
        </w:rPr>
        <w:t>3gpp_360video_replacement</w:t>
      </w:r>
      <w:r w:rsidRPr="004B3903">
        <w:t>” in its SDP offer but does not receive the attribute in the SDP answer</w:t>
      </w:r>
      <w:r w:rsidR="00CA7A05" w:rsidRPr="004B3903">
        <w:t xml:space="preserve"> (</w:t>
      </w:r>
      <w:r w:rsidR="00F357DC">
        <w:t>that is</w:t>
      </w:r>
      <w:r w:rsidR="00FE24B1" w:rsidRPr="004B3903">
        <w:t>,</w:t>
      </w:r>
      <w:r w:rsidR="00CA7A05" w:rsidRPr="004B3903">
        <w:t xml:space="preserve"> replacement is not supported in the ITT4RT-MRF)</w:t>
      </w:r>
      <w:r w:rsidRPr="004B3903">
        <w:t xml:space="preserve"> then the ITT4RT-Tx client </w:t>
      </w:r>
      <w:r w:rsidR="00E5512A">
        <w:t>in terminal</w:t>
      </w:r>
      <w:r w:rsidR="00E5512A" w:rsidRPr="004B3903">
        <w:t xml:space="preserve"> </w:t>
      </w:r>
      <w:r w:rsidRPr="004B3903">
        <w:t>may send the original presentation content using a different process than ITT4RT-MRF replacement (e.g., the presentation can be sent as an overlay as defined in Y.6.4., or inserted</w:t>
      </w:r>
      <w:r w:rsidRPr="00B13AE8">
        <w:t xml:space="preserve"> in</w:t>
      </w:r>
      <w:r>
        <w:t>to</w:t>
      </w:r>
      <w:r w:rsidRPr="00B13AE8">
        <w:t xml:space="preserve"> the 360-</w:t>
      </w:r>
      <w:r>
        <w:t xml:space="preserve">degree </w:t>
      </w:r>
      <w:r w:rsidRPr="00B13AE8">
        <w:t xml:space="preserve">video </w:t>
      </w:r>
      <w:r>
        <w:t>by the ITT4RT-Tx</w:t>
      </w:r>
      <w:r w:rsidRPr="00B13AE8">
        <w:t xml:space="preserve"> client </w:t>
      </w:r>
      <w:r w:rsidR="00E5512A">
        <w:t>in terminal</w:t>
      </w:r>
      <w:r w:rsidR="00E5512A" w:rsidRPr="00B13AE8">
        <w:t xml:space="preserve"> </w:t>
      </w:r>
      <w:r w:rsidRPr="00B13AE8">
        <w:t>as described above).</w:t>
      </w:r>
      <w:r>
        <w:t xml:space="preserve">  </w:t>
      </w:r>
    </w:p>
    <w:p w14:paraId="3964E062" w14:textId="67BE897C" w:rsidR="00393461" w:rsidRDefault="00393461" w:rsidP="004E1C49">
      <w:r>
        <w:t xml:space="preserve">If the ITT4RT-MRF does not receive the </w:t>
      </w:r>
      <w:r w:rsidR="000A17D5">
        <w:t xml:space="preserve">attribute </w:t>
      </w:r>
      <w:r w:rsidRPr="00B13AE8">
        <w:t>“a=</w:t>
      </w:r>
      <w:r w:rsidRPr="00B13AE8">
        <w:rPr>
          <w:rFonts w:ascii="Courier New" w:hAnsi="Courier New"/>
        </w:rPr>
        <w:t>3gpp_360video_replacement</w:t>
      </w:r>
      <w:r w:rsidRPr="00B13AE8">
        <w:t>”</w:t>
      </w:r>
      <w:r>
        <w:t xml:space="preserve"> in an SDP </w:t>
      </w:r>
      <w:r w:rsidRPr="008F267B">
        <w:rPr>
          <w:color w:val="000000"/>
        </w:rPr>
        <w:t>offer,</w:t>
      </w:r>
      <w:r>
        <w:t xml:space="preserve"> it shall </w:t>
      </w:r>
      <w:r w:rsidR="004F6E1C">
        <w:t>not</w:t>
      </w:r>
      <w:r>
        <w:t xml:space="preserve"> perform any replacement and </w:t>
      </w:r>
      <w:r w:rsidR="00C07972">
        <w:t xml:space="preserve">will </w:t>
      </w:r>
      <w:r w:rsidR="004F6E1C">
        <w:t>not</w:t>
      </w:r>
      <w:r>
        <w:t xml:space="preserve"> include the attribute in its SDP answer. </w:t>
      </w:r>
    </w:p>
    <w:p w14:paraId="3F0FC9D6" w14:textId="57742278" w:rsidR="006A1002" w:rsidRDefault="00393461" w:rsidP="00CA7A05">
      <w:r>
        <w:t xml:space="preserve">When </w:t>
      </w:r>
      <w:r w:rsidRPr="003E09E9">
        <w:t xml:space="preserve">replacement is </w:t>
      </w:r>
      <w:r>
        <w:t xml:space="preserve">to be </w:t>
      </w:r>
      <w:r w:rsidRPr="003E09E9">
        <w:t xml:space="preserve">performed </w:t>
      </w:r>
      <w:r>
        <w:t>by the ITT4RT-MRF and the SDP negotiation is initiated by the</w:t>
      </w:r>
      <w:r w:rsidRPr="003E09E9">
        <w:t xml:space="preserve"> </w:t>
      </w:r>
      <w:r>
        <w:t>ITT4RT-MRF</w:t>
      </w:r>
      <w:r w:rsidR="00F31B8A" w:rsidRPr="004B3903">
        <w:t>, the offer sen</w:t>
      </w:r>
      <w:r w:rsidR="004B3903" w:rsidRPr="009A5711">
        <w:t>t</w:t>
      </w:r>
      <w:r w:rsidR="00F31B8A" w:rsidRPr="004B3903">
        <w:t xml:space="preserve"> by the ITT4RT-MRF to the ITT4RT-</w:t>
      </w:r>
      <w:r w:rsidR="004B3903" w:rsidRPr="009A5711">
        <w:t>T</w:t>
      </w:r>
      <w:r w:rsidR="00F31B8A" w:rsidRPr="004B3903">
        <w:t>x</w:t>
      </w:r>
      <w:ins w:id="9" w:author="Author">
        <w:r w:rsidR="00A02518">
          <w:t xml:space="preserve"> </w:t>
        </w:r>
        <w:r w:rsidR="00A02518" w:rsidRPr="004B3903">
          <w:t xml:space="preserve">client </w:t>
        </w:r>
        <w:r w:rsidR="00A02518">
          <w:t>in terminal</w:t>
        </w:r>
      </w:ins>
      <w:r w:rsidR="00F31B8A" w:rsidRPr="004B3903">
        <w:t xml:space="preserve"> </w:t>
      </w:r>
      <w:r w:rsidR="00EB6B71">
        <w:t xml:space="preserve">shall </w:t>
      </w:r>
      <w:r w:rsidR="00F31B8A">
        <w:t xml:space="preserve">include the </w:t>
      </w:r>
      <w:r w:rsidR="000A17D5">
        <w:t xml:space="preserve">attribute </w:t>
      </w:r>
      <w:r w:rsidR="00F31B8A" w:rsidRPr="00D71B87">
        <w:t>“a=</w:t>
      </w:r>
      <w:r w:rsidR="00F31B8A" w:rsidRPr="00D71B87">
        <w:rPr>
          <w:rFonts w:ascii="Courier New" w:hAnsi="Courier New"/>
        </w:rPr>
        <w:t>3gpp_360video_replacement</w:t>
      </w:r>
      <w:r w:rsidR="00F31B8A" w:rsidRPr="00D71B87">
        <w:t>”</w:t>
      </w:r>
      <w:r w:rsidR="00F31B8A">
        <w:t xml:space="preserve">. </w:t>
      </w:r>
      <w:ins w:id="10" w:author="Author">
        <w:r w:rsidR="00452C5B">
          <w:t xml:space="preserve">If the ITT4RT-Tx </w:t>
        </w:r>
        <w:r w:rsidR="00452C5B" w:rsidRPr="004B3903">
          <w:t xml:space="preserve">client </w:t>
        </w:r>
        <w:r w:rsidR="00452C5B">
          <w:t xml:space="preserve">in terminal </w:t>
        </w:r>
        <w:r w:rsidR="001A2836">
          <w:t>accepts the offer by the MRF to perform</w:t>
        </w:r>
        <w:r w:rsidR="00452C5B">
          <w:t xml:space="preserve"> replacement</w:t>
        </w:r>
      </w:ins>
      <w:r w:rsidR="00452C5B">
        <w:t xml:space="preserve">, </w:t>
      </w:r>
      <w:r w:rsidR="00F31B8A">
        <w:t>the ITT4RT-Tx</w:t>
      </w:r>
      <w:ins w:id="11" w:author="Author">
        <w:r w:rsidR="00452C5B">
          <w:t xml:space="preserve"> </w:t>
        </w:r>
        <w:r w:rsidR="00452C5B" w:rsidRPr="004B3903">
          <w:t xml:space="preserve">client </w:t>
        </w:r>
        <w:r w:rsidR="00452C5B">
          <w:t>in terminal</w:t>
        </w:r>
      </w:ins>
      <w:r w:rsidR="00F31B8A">
        <w:t xml:space="preserve"> </w:t>
      </w:r>
      <w:r w:rsidR="008955A7">
        <w:t xml:space="preserve">shall </w:t>
      </w:r>
      <w:r w:rsidR="00F31B8A">
        <w:t xml:space="preserve">include the </w:t>
      </w:r>
      <w:r w:rsidR="000A17D5">
        <w:t xml:space="preserve">attribute </w:t>
      </w:r>
      <w:r w:rsidR="00F31B8A" w:rsidRPr="00112A39">
        <w:t>“a=</w:t>
      </w:r>
      <w:r w:rsidR="00F31B8A" w:rsidRPr="00112A39">
        <w:rPr>
          <w:rFonts w:ascii="Courier New" w:hAnsi="Courier New"/>
        </w:rPr>
        <w:t>3gpp_360video_replacement</w:t>
      </w:r>
      <w:r w:rsidR="00F31B8A" w:rsidRPr="00112A39">
        <w:t>”</w:t>
      </w:r>
      <w:ins w:id="12" w:author="Author">
        <w:r w:rsidR="00452C5B">
          <w:t xml:space="preserve"> in </w:t>
        </w:r>
        <w:r w:rsidR="00DF69EA">
          <w:t>t</w:t>
        </w:r>
        <w:r w:rsidR="00452C5B">
          <w:t>he SDP answer</w:t>
        </w:r>
      </w:ins>
      <w:r w:rsidR="00F31B8A">
        <w:t xml:space="preserve"> </w:t>
      </w:r>
      <w:del w:id="13" w:author="Author">
        <w:r w:rsidR="00FE24B1" w:rsidDel="00DF69EA">
          <w:delText xml:space="preserve"> </w:delText>
        </w:r>
      </w:del>
      <w:r w:rsidR="00FE24B1">
        <w:t xml:space="preserve">and the ITT4RT-MRF </w:t>
      </w:r>
      <w:r w:rsidR="008955A7">
        <w:t xml:space="preserve">shall </w:t>
      </w:r>
      <w:r w:rsidR="00FE24B1" w:rsidRPr="00B13AE8">
        <w:t>perform content replacement</w:t>
      </w:r>
      <w:r w:rsidR="00F31B8A">
        <w:t xml:space="preserve">. </w:t>
      </w:r>
    </w:p>
    <w:p w14:paraId="36CD7B5C" w14:textId="0D4B6932" w:rsidR="00393461" w:rsidRDefault="00AF0A54" w:rsidP="00CA7A05">
      <w:r>
        <w:t xml:space="preserve">If the ITT4RT-MRF does not receive the </w:t>
      </w:r>
      <w:r w:rsidR="000A17D5">
        <w:t xml:space="preserve">attribute </w:t>
      </w:r>
      <w:r w:rsidR="00FE24B1" w:rsidRPr="00112A39">
        <w:t>“a=</w:t>
      </w:r>
      <w:r w:rsidR="00FE24B1" w:rsidRPr="00112A39">
        <w:rPr>
          <w:rFonts w:ascii="Courier New" w:hAnsi="Courier New"/>
        </w:rPr>
        <w:t>3gpp_360video_replacement</w:t>
      </w:r>
      <w:r w:rsidR="00FE24B1" w:rsidRPr="00112A39">
        <w:t>”</w:t>
      </w:r>
      <w:r w:rsidR="00FE24B1">
        <w:t xml:space="preserve"> in the</w:t>
      </w:r>
      <w:r>
        <w:t xml:space="preserve"> SDP</w:t>
      </w:r>
      <w:r w:rsidR="00FE24B1">
        <w:t xml:space="preserve"> answer</w:t>
      </w:r>
      <w:r>
        <w:t xml:space="preserve"> of the </w:t>
      </w:r>
      <w:r w:rsidR="001624CE" w:rsidRPr="004B3903">
        <w:t>ITT4RT-Tx</w:t>
      </w:r>
      <w:ins w:id="14" w:author="Author">
        <w:r w:rsidR="00E35F57">
          <w:t xml:space="preserve"> in terminal</w:t>
        </w:r>
      </w:ins>
      <w:r w:rsidR="00FE24B1">
        <w:t xml:space="preserve"> (i.e., </w:t>
      </w:r>
      <w:r w:rsidR="004F6E1C" w:rsidRPr="009A5711">
        <w:rPr>
          <w:color w:val="000000"/>
        </w:rPr>
        <w:t>the content</w:t>
      </w:r>
      <w:r w:rsidR="00FE24B1" w:rsidRPr="00CA7A05">
        <w:t xml:space="preserve"> captured in the 360-degree video </w:t>
      </w:r>
      <w:r w:rsidR="004F6E1C" w:rsidRPr="00CA7A05">
        <w:t>can</w:t>
      </w:r>
      <w:r w:rsidR="004F6E1C">
        <w:t>not</w:t>
      </w:r>
      <w:r w:rsidR="00FE24B1" w:rsidRPr="00CA7A05">
        <w:t xml:space="preserve"> be replaced</w:t>
      </w:r>
      <w:r w:rsidR="00FE24B1">
        <w:t xml:space="preserve">), the ITT4RT-MRF shall </w:t>
      </w:r>
      <w:r w:rsidR="004F6E1C">
        <w:t>not</w:t>
      </w:r>
      <w:r w:rsidR="00FE24B1">
        <w:t xml:space="preserve"> perform any replacement.</w:t>
      </w:r>
    </w:p>
    <w:p w14:paraId="17F2885F" w14:textId="56E8719E" w:rsidR="00393461" w:rsidRPr="004B3903" w:rsidRDefault="00CA7A05" w:rsidP="00393461">
      <w:r>
        <w:t>If</w:t>
      </w:r>
      <w:r w:rsidR="00393461">
        <w:t xml:space="preserve"> the ITT4RT-MRF does not support content </w:t>
      </w:r>
      <w:r w:rsidR="004F6E1C" w:rsidRPr="009A5711">
        <w:rPr>
          <w:color w:val="000000"/>
        </w:rPr>
        <w:t>replacement,</w:t>
      </w:r>
      <w:r w:rsidR="00393461">
        <w:t xml:space="preserve"> it shall </w:t>
      </w:r>
      <w:r w:rsidR="004F6E1C" w:rsidRPr="004B3903">
        <w:t>not</w:t>
      </w:r>
      <w:r w:rsidR="00393461" w:rsidRPr="004B3903">
        <w:t xml:space="preserve"> </w:t>
      </w:r>
      <w:r w:rsidR="004B3903">
        <w:t>include</w:t>
      </w:r>
      <w:r w:rsidR="00393461">
        <w:t xml:space="preserve"> the </w:t>
      </w:r>
      <w:r w:rsidR="000A17D5">
        <w:t xml:space="preserve">attribute </w:t>
      </w:r>
      <w:r>
        <w:t>“</w:t>
      </w:r>
      <w:r w:rsidR="00393461" w:rsidRPr="00D71B87">
        <w:t>a=</w:t>
      </w:r>
      <w:r w:rsidR="00393461" w:rsidRPr="00D71B87">
        <w:rPr>
          <w:rFonts w:ascii="Courier New" w:hAnsi="Courier New"/>
        </w:rPr>
        <w:t>3gpp_360video_replacement</w:t>
      </w:r>
      <w:r w:rsidR="00393461" w:rsidRPr="00D71B87">
        <w:t>”</w:t>
      </w:r>
      <w:r>
        <w:t xml:space="preserve"> </w:t>
      </w:r>
      <w:r w:rsidR="00FE24B1">
        <w:t xml:space="preserve">in an </w:t>
      </w:r>
      <w:r w:rsidR="00FE24B1" w:rsidRPr="004B3903">
        <w:t>SDP offer</w:t>
      </w:r>
      <w:r w:rsidR="00393461" w:rsidRPr="004B3903">
        <w:t xml:space="preserve">, </w:t>
      </w:r>
      <w:r w:rsidR="00AE0D3B">
        <w:t xml:space="preserve">it will </w:t>
      </w:r>
      <w:r w:rsidR="004F6E1C" w:rsidRPr="004B3903">
        <w:t>not</w:t>
      </w:r>
      <w:r w:rsidR="00393461" w:rsidRPr="004B3903">
        <w:t xml:space="preserve"> perform any replacement, and the ITT4RT-Tx client </w:t>
      </w:r>
      <w:r w:rsidR="00E5512A">
        <w:t>in terminal</w:t>
      </w:r>
      <w:r w:rsidR="00E5512A" w:rsidRPr="004B3903">
        <w:t xml:space="preserve"> </w:t>
      </w:r>
      <w:r w:rsidR="00393461" w:rsidRPr="004B3903">
        <w:t xml:space="preserve">may send the original presentation content using a different process (e.g., the presentation can be sent as an overlay as defined in Y.6.4., or inserted into the 360-degree video by the ITT4RT-Tx client </w:t>
      </w:r>
      <w:r w:rsidR="00E5512A">
        <w:t>in terminal</w:t>
      </w:r>
      <w:r w:rsidR="00E5512A" w:rsidRPr="004B3903">
        <w:t xml:space="preserve"> </w:t>
      </w:r>
      <w:r w:rsidR="00393461" w:rsidRPr="004B3903">
        <w:t xml:space="preserve">as described above). In the case </w:t>
      </w:r>
      <w:r w:rsidR="00C424A1">
        <w:t>that</w:t>
      </w:r>
      <w:r w:rsidR="00393461" w:rsidRPr="004B3903">
        <w:t xml:space="preserve"> the ITT4RT-MRF </w:t>
      </w:r>
      <w:r w:rsidR="00C424A1">
        <w:t xml:space="preserve">does </w:t>
      </w:r>
      <w:r w:rsidR="00393461" w:rsidRPr="004B3903">
        <w:t xml:space="preserve">not </w:t>
      </w:r>
      <w:r w:rsidR="00C424A1">
        <w:t>send</w:t>
      </w:r>
      <w:r w:rsidR="00393461" w:rsidRPr="004B3903">
        <w:t xml:space="preserve"> the </w:t>
      </w:r>
      <w:r w:rsidR="000A17D5">
        <w:t xml:space="preserve">attribute </w:t>
      </w:r>
      <w:r w:rsidR="00393461" w:rsidRPr="004B3903">
        <w:t>“a=</w:t>
      </w:r>
      <w:r w:rsidR="00393461" w:rsidRPr="004B3903">
        <w:rPr>
          <w:rFonts w:ascii="Courier New" w:hAnsi="Courier New"/>
        </w:rPr>
        <w:t>3gpp_360video_replacement</w:t>
      </w:r>
      <w:r w:rsidR="00393461" w:rsidRPr="004B3903">
        <w:t xml:space="preserve">” in </w:t>
      </w:r>
      <w:r w:rsidR="00FE24B1" w:rsidRPr="004B3903">
        <w:t xml:space="preserve">an </w:t>
      </w:r>
      <w:r w:rsidR="00393461" w:rsidRPr="004B3903">
        <w:t xml:space="preserve">offer, the ITT4RT-Tx client </w:t>
      </w:r>
      <w:r w:rsidR="00E5512A">
        <w:t>in terminal</w:t>
      </w:r>
      <w:r w:rsidR="00E5512A" w:rsidRPr="004B3903">
        <w:t xml:space="preserve"> </w:t>
      </w:r>
      <w:r w:rsidR="00393461" w:rsidRPr="004B3903">
        <w:t xml:space="preserve">shall </w:t>
      </w:r>
      <w:r w:rsidR="004F6E1C" w:rsidRPr="004B3903">
        <w:t>not</w:t>
      </w:r>
      <w:r w:rsidR="00393461" w:rsidRPr="004B3903">
        <w:t xml:space="preserve"> send the </w:t>
      </w:r>
      <w:r w:rsidR="000A17D5">
        <w:t xml:space="preserve">attribute </w:t>
      </w:r>
      <w:r w:rsidR="00393461" w:rsidRPr="004B3903">
        <w:t>“a=</w:t>
      </w:r>
      <w:r w:rsidR="00393461" w:rsidRPr="004B3903">
        <w:rPr>
          <w:rFonts w:ascii="Courier New" w:hAnsi="Courier New"/>
        </w:rPr>
        <w:t>3gpp_360video_replacement</w:t>
      </w:r>
      <w:r w:rsidR="00393461" w:rsidRPr="004B3903">
        <w:t xml:space="preserve">” in </w:t>
      </w:r>
      <w:r w:rsidR="00FE24B1" w:rsidRPr="004B3903">
        <w:t>an</w:t>
      </w:r>
      <w:r w:rsidR="00393461" w:rsidRPr="004B3903">
        <w:t xml:space="preserve"> answer.</w:t>
      </w:r>
    </w:p>
    <w:p w14:paraId="340B2EDF" w14:textId="216FDCF9" w:rsidR="00E35F57" w:rsidDel="00AA4ED1" w:rsidRDefault="00F31B8A" w:rsidP="004E1C49">
      <w:pPr>
        <w:rPr>
          <w:del w:id="15" w:author="Author"/>
        </w:rPr>
      </w:pPr>
      <w:r w:rsidRPr="004B3903">
        <w:t xml:space="preserve">After </w:t>
      </w:r>
      <w:r w:rsidR="00CA7A05" w:rsidRPr="004B3903">
        <w:t>an</w:t>
      </w:r>
      <w:r w:rsidRPr="004B3903">
        <w:t xml:space="preserve"> accepted</w:t>
      </w:r>
      <w:r w:rsidR="00CA7A05" w:rsidRPr="004B3903">
        <w:t xml:space="preserve"> </w:t>
      </w:r>
      <w:r w:rsidR="004F6E1C" w:rsidRPr="009A5711">
        <w:rPr>
          <w:color w:val="000000"/>
        </w:rPr>
        <w:t>offer/answer</w:t>
      </w:r>
      <w:r w:rsidR="00CA7A05" w:rsidRPr="004B3903">
        <w:t xml:space="preserve"> between ITT4RT-Tx</w:t>
      </w:r>
      <w:ins w:id="16" w:author="Author">
        <w:r w:rsidR="00E35F57">
          <w:t xml:space="preserve"> in terminal</w:t>
        </w:r>
      </w:ins>
      <w:r w:rsidR="00CA7A05" w:rsidRPr="004B3903">
        <w:t xml:space="preserve"> and</w:t>
      </w:r>
      <w:r w:rsidRPr="004B3903">
        <w:t xml:space="preserve"> ITT4RT-MRF</w:t>
      </w:r>
      <w:r w:rsidR="00CA7A05" w:rsidRPr="004B3903">
        <w:t xml:space="preserve"> with both offer and answer including the </w:t>
      </w:r>
      <w:r w:rsidR="000A17D5">
        <w:t xml:space="preserve">attribute </w:t>
      </w:r>
      <w:r w:rsidR="00CA7A05" w:rsidRPr="004B3903">
        <w:t>“a=</w:t>
      </w:r>
      <w:r w:rsidR="00CA7A05" w:rsidRPr="004B3903">
        <w:rPr>
          <w:rFonts w:ascii="Courier New" w:hAnsi="Courier New"/>
        </w:rPr>
        <w:t>3gpp_360video_replacement</w:t>
      </w:r>
      <w:r w:rsidR="00CA7A05" w:rsidRPr="004B3903">
        <w:t>”</w:t>
      </w:r>
      <w:r w:rsidR="004F6E1C" w:rsidRPr="004B3903">
        <w:t>,</w:t>
      </w:r>
      <w:r w:rsidR="00CA7A05">
        <w:t xml:space="preserve"> the ITT4RT-MRF</w:t>
      </w:r>
      <w:r>
        <w:t xml:space="preserve"> </w:t>
      </w:r>
      <w:r w:rsidR="008955A7">
        <w:t xml:space="preserve">shall </w:t>
      </w:r>
      <w:r>
        <w:t xml:space="preserve">perform </w:t>
      </w:r>
      <w:r w:rsidRPr="00B13AE8">
        <w:t xml:space="preserve">content </w:t>
      </w:r>
      <w:ins w:id="17" w:author="Author">
        <w:r w:rsidR="00E35F57" w:rsidRPr="00B13AE8">
          <w:t>replacement</w:t>
        </w:r>
        <w:r w:rsidR="00E35F57">
          <w:t xml:space="preserve"> once</w:t>
        </w:r>
      </w:ins>
      <w:r w:rsidRPr="004B3903">
        <w:t xml:space="preserve"> the original presentation content is available from the source of the content</w:t>
      </w:r>
      <w:r w:rsidR="00CA7A05" w:rsidRPr="004B3903">
        <w:t xml:space="preserve"> and the replacement configuration is </w:t>
      </w:r>
      <w:r w:rsidR="00B07323" w:rsidRPr="004B3903">
        <w:t>determ</w:t>
      </w:r>
      <w:r w:rsidR="00B07323">
        <w:t>ined</w:t>
      </w:r>
      <w:r w:rsidR="00B07323" w:rsidRPr="004B3903">
        <w:t>.</w:t>
      </w:r>
      <w:ins w:id="18" w:author="Author">
        <w:r w:rsidR="00B07323">
          <w:t xml:space="preserve"> Once</w:t>
        </w:r>
        <w:r w:rsidR="00A05A8E">
          <w:t xml:space="preserve"> the</w:t>
        </w:r>
        <w:r w:rsidR="0097291E">
          <w:t xml:space="preserve"> </w:t>
        </w:r>
        <w:r w:rsidR="0097291E" w:rsidRPr="004B3903">
          <w:t>ITT4RT-MRF</w:t>
        </w:r>
        <w:r w:rsidR="0097291E">
          <w:t xml:space="preserve"> is performing the </w:t>
        </w:r>
        <w:del w:id="19" w:author="Author">
          <w:r w:rsidR="00A05A8E" w:rsidDel="0097291E">
            <w:delText xml:space="preserve"> </w:delText>
          </w:r>
        </w:del>
        <w:r w:rsidR="00A05A8E">
          <w:t>replacement</w:t>
        </w:r>
        <w:del w:id="20" w:author="Author">
          <w:r w:rsidR="00A05A8E" w:rsidDel="004F4327">
            <w:delText xml:space="preserve"> is</w:delText>
          </w:r>
        </w:del>
        <w:r w:rsidR="00001D27">
          <w:t>,</w:t>
        </w:r>
        <w:r w:rsidR="00A05A8E">
          <w:t xml:space="preserve"> the </w:t>
        </w:r>
        <w:r w:rsidR="00001D27" w:rsidRPr="00001D27">
          <w:t xml:space="preserve">ITT4RT-MRF </w:t>
        </w:r>
        <w:r w:rsidR="00001D27">
          <w:t xml:space="preserve">shall renegotiate the </w:t>
        </w:r>
        <w:r w:rsidR="00B07323">
          <w:t>SDP</w:t>
        </w:r>
        <w:r w:rsidR="000A6A3F">
          <w:t xml:space="preserve"> of the</w:t>
        </w:r>
        <w:r w:rsidR="008E79E8">
          <w:t xml:space="preserve"> </w:t>
        </w:r>
        <w:del w:id="21" w:author="Author">
          <w:r w:rsidR="008E79E8" w:rsidDel="003F1AF8">
            <w:delText>new</w:delText>
          </w:r>
          <w:r w:rsidR="000A6A3F" w:rsidDel="003F1AF8">
            <w:delText xml:space="preserve"> </w:delText>
          </w:r>
        </w:del>
        <w:r w:rsidR="000A6A3F">
          <w:t xml:space="preserve">360-degree </w:t>
        </w:r>
        <w:r w:rsidR="00D16DF9">
          <w:t>stream</w:t>
        </w:r>
        <w:r w:rsidR="008E79E8">
          <w:t xml:space="preserve"> sen</w:t>
        </w:r>
        <w:r w:rsidR="00AA1C35">
          <w:t>t</w:t>
        </w:r>
        <w:del w:id="22" w:author="Author">
          <w:r w:rsidR="008E79E8" w:rsidDel="00AA1C35">
            <w:delText>d</w:delText>
          </w:r>
        </w:del>
        <w:r w:rsidR="00B07323">
          <w:t xml:space="preserve"> </w:t>
        </w:r>
        <w:r w:rsidR="000A6A3F">
          <w:t>by</w:t>
        </w:r>
        <w:r w:rsidR="003F1AF8">
          <w:t xml:space="preserve"> the </w:t>
        </w:r>
        <w:r w:rsidR="00945B33" w:rsidRPr="00001D27">
          <w:t>ITT4RT-</w:t>
        </w:r>
        <w:r w:rsidR="003F1AF8">
          <w:t>MRF to ITT4RT-Rx clients</w:t>
        </w:r>
        <w:r w:rsidR="00AA1C35">
          <w:t>,</w:t>
        </w:r>
        <w:r w:rsidR="003F1AF8">
          <w:t xml:space="preserve"> by</w:t>
        </w:r>
        <w:r w:rsidR="000A6A3F">
          <w:t xml:space="preserve"> adding the attribute </w:t>
        </w:r>
        <w:r w:rsidR="000A6A3F" w:rsidRPr="00112A39">
          <w:t>“</w:t>
        </w:r>
        <w:r w:rsidR="000A6A3F" w:rsidRPr="00D71B87">
          <w:t>a=</w:t>
        </w:r>
        <w:r w:rsidR="00B07323">
          <w:t>includes:</w:t>
        </w:r>
        <w:r w:rsidR="000A6A3F" w:rsidRPr="00D71B87">
          <w:t>content</w:t>
        </w:r>
        <w:r w:rsidR="000A6A3F" w:rsidRPr="00A469D7">
          <w:t>:slides</w:t>
        </w:r>
        <w:r w:rsidR="000A6A3F" w:rsidRPr="00112A39">
          <w:t>”</w:t>
        </w:r>
        <w:r w:rsidR="00B07323">
          <w:t>.</w:t>
        </w:r>
        <w:r w:rsidR="00AA4ED1">
          <w:t xml:space="preserve"> </w:t>
        </w:r>
        <w:del w:id="23" w:author="Author">
          <w:r w:rsidR="00B07323" w:rsidDel="000B6092">
            <w:delText xml:space="preserve"> </w:delText>
          </w:r>
          <w:r w:rsidR="00B07323" w:rsidDel="00DB0808">
            <w:delText xml:space="preserve"> </w:delText>
          </w:r>
        </w:del>
        <w:r w:rsidR="00945B33">
          <w:t>Any subsequent SDP negotiation</w:t>
        </w:r>
        <w:r w:rsidR="001A3AA8">
          <w:t xml:space="preserve"> </w:t>
        </w:r>
        <w:r w:rsidR="001A3AA8">
          <w:t>(relating to the 360-degree stream)</w:t>
        </w:r>
        <w:r w:rsidR="00945B33">
          <w:t xml:space="preserve"> </w:t>
        </w:r>
        <w:del w:id="24" w:author="Author">
          <w:r w:rsidR="00945B33" w:rsidDel="001A3AA8">
            <w:delText>of the</w:delText>
          </w:r>
        </w:del>
        <w:r w:rsidR="001A3AA8">
          <w:t>sent by the</w:t>
        </w:r>
        <w:r w:rsidR="00945B33">
          <w:t xml:space="preserve"> </w:t>
        </w:r>
        <w:r w:rsidR="00945B33" w:rsidRPr="00001D27">
          <w:t xml:space="preserve">ITT4RT-MRF </w:t>
        </w:r>
        <w:r w:rsidR="00945B33">
          <w:t xml:space="preserve">shall also include the attribute </w:t>
        </w:r>
        <w:r w:rsidR="00945B33" w:rsidRPr="00112A39">
          <w:t>“</w:t>
        </w:r>
        <w:r w:rsidR="00945B33" w:rsidRPr="00D71B87">
          <w:t>a=</w:t>
        </w:r>
        <w:r w:rsidR="00945B33">
          <w:t>includes:</w:t>
        </w:r>
        <w:r w:rsidR="00945B33" w:rsidRPr="00D71B87">
          <w:t>content</w:t>
        </w:r>
        <w:r w:rsidR="00945B33" w:rsidRPr="00A469D7">
          <w:t>:slides</w:t>
        </w:r>
        <w:r w:rsidR="00945B33" w:rsidRPr="00112A39">
          <w:t>”</w:t>
        </w:r>
        <w:r w:rsidR="00945B33">
          <w:t xml:space="preserve"> as long as replacement is </w:t>
        </w:r>
        <w:r w:rsidR="00945B33">
          <w:t>performed</w:t>
        </w:r>
        <w:r w:rsidR="00945B33">
          <w:t>.</w:t>
        </w:r>
      </w:ins>
    </w:p>
    <w:p w14:paraId="54AE76C5" w14:textId="77777777" w:rsidR="00AA4ED1" w:rsidRDefault="00AA4ED1" w:rsidP="004E1C49">
      <w:pPr>
        <w:rPr>
          <w:ins w:id="25" w:author="Author"/>
        </w:rPr>
      </w:pPr>
    </w:p>
    <w:p w14:paraId="63AD3806" w14:textId="2C11F9CE" w:rsidR="00393461" w:rsidRDefault="00F31B8A" w:rsidP="004E1C49">
      <w:pPr>
        <w:rPr>
          <w:ins w:id="26" w:author="Author"/>
        </w:rPr>
      </w:pPr>
      <w:del w:id="27" w:author="Author">
        <w:r w:rsidRPr="004B3903" w:rsidDel="000B6092">
          <w:delText xml:space="preserve"> </w:delText>
        </w:r>
      </w:del>
      <w:r w:rsidR="00CA7A05" w:rsidRPr="004B3903">
        <w:t>If</w:t>
      </w:r>
      <w:r w:rsidR="00CA7A05" w:rsidRPr="00CA7A05">
        <w:t xml:space="preserve"> the replacement configuration of the content </w:t>
      </w:r>
      <w:r w:rsidR="002B61AA">
        <w:t xml:space="preserve">is </w:t>
      </w:r>
      <w:r w:rsidR="002B61AA" w:rsidRPr="00215AF3">
        <w:t xml:space="preserve">analysed and </w:t>
      </w:r>
      <w:r w:rsidR="00946297" w:rsidRPr="00215AF3">
        <w:t>determined</w:t>
      </w:r>
      <w:r w:rsidR="002B61AA">
        <w:t xml:space="preserve"> by</w:t>
      </w:r>
      <w:r w:rsidR="00CA7A05" w:rsidRPr="00CA7A05">
        <w:t xml:space="preserve"> the ITT4RT-Tx</w:t>
      </w:r>
      <w:ins w:id="28" w:author="Author">
        <w:r w:rsidR="00E35F57">
          <w:t xml:space="preserve"> in terminal</w:t>
        </w:r>
      </w:ins>
      <w:r w:rsidR="00CA7A05" w:rsidRPr="00CA7A05">
        <w:t xml:space="preserve">, the client </w:t>
      </w:r>
      <w:r w:rsidR="002B61AA">
        <w:t>shall</w:t>
      </w:r>
      <w:r w:rsidR="002B61AA" w:rsidRPr="00CA7A05">
        <w:t xml:space="preserve"> </w:t>
      </w:r>
      <w:r w:rsidR="00CA7A05" w:rsidRPr="00CA7A05">
        <w:t xml:space="preserve">include the configuration as sphere-relative overlay coordinates (defined in Y.6.4.3.2) in the SDP offer/answer </w:t>
      </w:r>
      <w:r w:rsidR="00CA7A05" w:rsidRPr="00CA7A05">
        <w:lastRenderedPageBreak/>
        <w:t>while negotiating the stream with the ITT4RT-MRF.</w:t>
      </w:r>
      <w:r w:rsidR="00CA7A05">
        <w:t xml:space="preserve"> If the </w:t>
      </w:r>
      <w:r w:rsidR="00CA7A05" w:rsidRPr="00CA7A05">
        <w:t>sphere-relative overlay coordinates</w:t>
      </w:r>
      <w:r w:rsidR="00CA7A05">
        <w:t xml:space="preserve"> are </w:t>
      </w:r>
      <w:r w:rsidR="004F6E1C">
        <w:t>not</w:t>
      </w:r>
      <w:r w:rsidR="00CA7A05">
        <w:t xml:space="preserve"> signalled in the SDP </w:t>
      </w:r>
      <w:r w:rsidR="00CA7A05" w:rsidRPr="00CA7A05">
        <w:t>offer/answer</w:t>
      </w:r>
      <w:r w:rsidR="00CA7A05">
        <w:t xml:space="preserve"> by the ITT4RT-Tx, the </w:t>
      </w:r>
      <w:r w:rsidR="00CA7A05" w:rsidRPr="00CA7A05">
        <w:t>ITT4RT-MRF</w:t>
      </w:r>
      <w:r w:rsidR="00CA7A05">
        <w:t xml:space="preserve"> </w:t>
      </w:r>
      <w:r w:rsidR="008955A7">
        <w:t>shall</w:t>
      </w:r>
      <w:r w:rsidR="008955A7" w:rsidRPr="004E1C49">
        <w:t xml:space="preserve"> </w:t>
      </w:r>
      <w:r w:rsidR="002B61AA" w:rsidRPr="00215AF3">
        <w:t xml:space="preserve">analyse and </w:t>
      </w:r>
      <w:r w:rsidR="00CA7A05" w:rsidRPr="00215AF3">
        <w:t>determine</w:t>
      </w:r>
      <w:r w:rsidR="00CA7A05" w:rsidRPr="004E1C49">
        <w:t xml:space="preserve"> an appropriate configuration for performing the content replacement in the 360-degree video</w:t>
      </w:r>
      <w:r w:rsidR="00CA7A05">
        <w:t>.</w:t>
      </w:r>
    </w:p>
    <w:p w14:paraId="5D9ECB62" w14:textId="670136E7" w:rsidR="00A40A94" w:rsidRDefault="00716309" w:rsidP="004E1C49">
      <w:pPr>
        <w:rPr>
          <w:ins w:id="29" w:author="Author"/>
        </w:rPr>
      </w:pPr>
      <w:ins w:id="30" w:author="Author">
        <w:del w:id="31" w:author="Author">
          <w:r w:rsidDel="00740D19">
            <w:delText>If</w:delText>
          </w:r>
        </w:del>
        <w:r w:rsidR="00740D19">
          <w:t>In case the</w:t>
        </w:r>
        <w:r>
          <w:t xml:space="preserve"> replacement is performed in the ITT4RT-Tx client</w:t>
        </w:r>
        <w:r w:rsidRPr="00E35F57">
          <w:t xml:space="preserve"> </w:t>
        </w:r>
        <w:r>
          <w:t>in terminal</w:t>
        </w:r>
        <w:r w:rsidR="008E79E8">
          <w:t>,</w:t>
        </w:r>
        <w:r>
          <w:t xml:space="preserve"> </w:t>
        </w:r>
        <w:r w:rsidR="00740D19">
          <w:t xml:space="preserve">the </w:t>
        </w:r>
        <w:r w:rsidR="008E79E8">
          <w:t>ITT4RT-Tx client</w:t>
        </w:r>
        <w:r w:rsidR="008E79E8" w:rsidRPr="00E35F57">
          <w:t xml:space="preserve"> </w:t>
        </w:r>
        <w:r w:rsidR="008E79E8">
          <w:t>in terminal</w:t>
        </w:r>
        <w:r w:rsidR="008E79E8" w:rsidDel="008E79E8">
          <w:t xml:space="preserve"> </w:t>
        </w:r>
        <w:r w:rsidR="00EB763E">
          <w:t xml:space="preserve">shall </w:t>
        </w:r>
        <w:r w:rsidR="00A40A94">
          <w:t>renegotiate the SDP of the 360-degree stream sent</w:t>
        </w:r>
        <w:r w:rsidR="00A40A94">
          <w:t xml:space="preserve"> by the </w:t>
        </w:r>
        <w:r w:rsidR="00A40A94">
          <w:t>ITT4RT-Tx client</w:t>
        </w:r>
        <w:r w:rsidR="00A40A94" w:rsidRPr="00E35F57">
          <w:t xml:space="preserve"> </w:t>
        </w:r>
        <w:r w:rsidR="00A40A94">
          <w:t>in terminal</w:t>
        </w:r>
        <w:r w:rsidR="00A40A94">
          <w:t xml:space="preserve"> to the ITT4RT-MRF</w:t>
        </w:r>
        <w:r w:rsidR="00A40A94">
          <w:t xml:space="preserve">, by adding the attribute </w:t>
        </w:r>
        <w:r w:rsidR="00A40A94" w:rsidRPr="00112A39">
          <w:t>“</w:t>
        </w:r>
        <w:r w:rsidR="00A40A94" w:rsidRPr="00D71B87">
          <w:t>a=</w:t>
        </w:r>
        <w:r w:rsidR="00A40A94">
          <w:t>includes:</w:t>
        </w:r>
        <w:r w:rsidR="00A40A94" w:rsidRPr="00D71B87">
          <w:t>content</w:t>
        </w:r>
        <w:r w:rsidR="00A40A94" w:rsidRPr="00A469D7">
          <w:t>:slides</w:t>
        </w:r>
        <w:r w:rsidR="00A40A94" w:rsidRPr="00112A39">
          <w:t>”</w:t>
        </w:r>
        <w:r w:rsidR="00A40A94">
          <w:t>.</w:t>
        </w:r>
        <w:r w:rsidR="00A40A94">
          <w:t xml:space="preserve"> </w:t>
        </w:r>
        <w:r w:rsidR="00945B33">
          <w:t>Any subsequent SDP negotiation</w:t>
        </w:r>
        <w:r w:rsidR="00AA4ED1">
          <w:t xml:space="preserve"> (relating to the 360-degree </w:t>
        </w:r>
        <w:r w:rsidR="001A3AA8">
          <w:t>stream</w:t>
        </w:r>
        <w:r w:rsidR="00AA4ED1">
          <w:t>)</w:t>
        </w:r>
        <w:r w:rsidR="00945B33">
          <w:t xml:space="preserve"> </w:t>
        </w:r>
        <w:r w:rsidR="001A3AA8">
          <w:t>sent by the</w:t>
        </w:r>
        <w:del w:id="32" w:author="Author">
          <w:r w:rsidR="00945B33" w:rsidDel="001A3AA8">
            <w:delText>of the</w:delText>
          </w:r>
        </w:del>
        <w:r w:rsidR="00945B33">
          <w:t xml:space="preserve"> </w:t>
        </w:r>
        <w:del w:id="33" w:author="Author">
          <w:r w:rsidR="00A40A94" w:rsidDel="00945B33">
            <w:delText xml:space="preserve"> </w:delText>
          </w:r>
        </w:del>
        <w:r w:rsidR="00945B33">
          <w:t>ITT4RT-Tx</w:t>
        </w:r>
        <w:r w:rsidR="00945B33">
          <w:t xml:space="preserve"> </w:t>
        </w:r>
        <w:r w:rsidR="00945B33">
          <w:t>client</w:t>
        </w:r>
        <w:r w:rsidR="00945B33" w:rsidRPr="00E35F57">
          <w:t xml:space="preserve"> </w:t>
        </w:r>
        <w:r w:rsidR="00945B33">
          <w:t>in terminal</w:t>
        </w:r>
        <w:r w:rsidR="00945B33">
          <w:t xml:space="preserve"> shall also include the </w:t>
        </w:r>
        <w:r w:rsidR="00945B33">
          <w:t xml:space="preserve">attribute </w:t>
        </w:r>
        <w:r w:rsidR="00945B33" w:rsidRPr="00112A39">
          <w:t>“</w:t>
        </w:r>
        <w:r w:rsidR="00945B33" w:rsidRPr="00D71B87">
          <w:t>a=</w:t>
        </w:r>
        <w:r w:rsidR="00945B33">
          <w:t>includes:</w:t>
        </w:r>
        <w:r w:rsidR="00945B33" w:rsidRPr="00D71B87">
          <w:t>content</w:t>
        </w:r>
        <w:r w:rsidR="00945B33" w:rsidRPr="00A469D7">
          <w:t>:slides</w:t>
        </w:r>
        <w:r w:rsidR="00945B33" w:rsidRPr="00112A39">
          <w:t>”</w:t>
        </w:r>
        <w:r w:rsidR="00945B33">
          <w:t xml:space="preserve"> as long as </w:t>
        </w:r>
        <w:r w:rsidR="00945B33">
          <w:t>replacement is performed</w:t>
        </w:r>
        <w:r w:rsidR="00945B33">
          <w:t>.</w:t>
        </w:r>
      </w:ins>
    </w:p>
    <w:p w14:paraId="1289215F" w14:textId="17FC752B" w:rsidR="003C04DF" w:rsidRPr="00E20239" w:rsidRDefault="003C04DF" w:rsidP="003C04DF">
      <w:pPr>
        <w:jc w:val="both"/>
      </w:pPr>
      <w:r w:rsidRPr="00E20239">
        <w:t>The ABNF syntax for th</w:t>
      </w:r>
      <w:r w:rsidR="009D1E96">
        <w:t>e replacement</w:t>
      </w:r>
      <w:r w:rsidRPr="00E20239">
        <w:t xml:space="preserve"> attribute is </w:t>
      </w:r>
      <w:r w:rsidR="009D1E96">
        <w:t>as</w:t>
      </w:r>
      <w:r w:rsidRPr="00E20239">
        <w:t xml:space="preserve"> </w:t>
      </w:r>
      <w:r w:rsidR="00E92212" w:rsidRPr="00E92212">
        <w:rPr>
          <w:color w:val="000000"/>
        </w:rPr>
        <w:t>follows:</w:t>
      </w:r>
    </w:p>
    <w:p w14:paraId="1216DF81" w14:textId="7B8718D6" w:rsidR="003C04DF" w:rsidRDefault="003C04DF" w:rsidP="009A5711">
      <w:pPr>
        <w:ind w:firstLine="284"/>
        <w:rPr>
          <w:ins w:id="34" w:author="Author"/>
          <w:rFonts w:ascii="Courier New" w:hAnsi="Courier New"/>
        </w:rPr>
      </w:pPr>
      <w:r w:rsidRPr="00B13AE8">
        <w:rPr>
          <w:rFonts w:ascii="Courier New" w:hAnsi="Courier New"/>
        </w:rPr>
        <w:t>replacement</w:t>
      </w:r>
      <w:r w:rsidRPr="00E20239">
        <w:rPr>
          <w:rFonts w:ascii="Courier New" w:hAnsi="Courier New"/>
        </w:rPr>
        <w:t>-attrib</w:t>
      </w:r>
      <w:r w:rsidRPr="00E20239">
        <w:rPr>
          <w:rFonts w:ascii="Courier New" w:hAnsi="Courier New"/>
        </w:rPr>
        <w:tab/>
        <w:t>=</w:t>
      </w:r>
      <w:r>
        <w:rPr>
          <w:rFonts w:ascii="Courier New" w:hAnsi="Courier New"/>
        </w:rPr>
        <w:tab/>
      </w:r>
      <w:r w:rsidRPr="00E20239">
        <w:rPr>
          <w:rFonts w:ascii="Courier New" w:hAnsi="Courier New"/>
        </w:rPr>
        <w:t>“a=</w:t>
      </w:r>
      <w:r w:rsidRPr="003C04DF">
        <w:rPr>
          <w:rFonts w:ascii="Courier New" w:hAnsi="Courier New"/>
        </w:rPr>
        <w:t>3gpp_360video_replacement</w:t>
      </w:r>
      <w:r w:rsidR="009D1E96">
        <w:rPr>
          <w:rFonts w:ascii="Courier New" w:hAnsi="Courier New"/>
        </w:rPr>
        <w:t xml:space="preserve"> </w:t>
      </w:r>
      <w:r w:rsidR="009D1E96" w:rsidRPr="004B3903">
        <w:rPr>
          <w:rFonts w:ascii="Courier New" w:hAnsi="Courier New"/>
        </w:rPr>
        <w:t>[:</w:t>
      </w:r>
      <w:r w:rsidR="00FE24B1" w:rsidRPr="004B3903">
        <w:rPr>
          <w:rFonts w:ascii="Courier New" w:hAnsi="Courier New"/>
        </w:rPr>
        <w:t xml:space="preserve"> </w:t>
      </w:r>
      <w:r w:rsidR="009D1E96" w:rsidRPr="004B3903">
        <w:rPr>
          <w:rFonts w:ascii="Courier New" w:hAnsi="Courier New"/>
        </w:rPr>
        <w:t>sphere_relative_overlay_config</w:t>
      </w:r>
      <w:del w:id="35" w:author="Author">
        <w:r w:rsidR="009D1E96" w:rsidRPr="004B3903" w:rsidDel="00631416">
          <w:rPr>
            <w:rFonts w:ascii="Courier New" w:hAnsi="Courier New"/>
          </w:rPr>
          <w:delText>]</w:delText>
        </w:r>
      </w:del>
      <w:r w:rsidRPr="004B3903">
        <w:rPr>
          <w:rFonts w:ascii="Courier New" w:hAnsi="Courier New"/>
        </w:rPr>
        <w:t>”</w:t>
      </w:r>
    </w:p>
    <w:p w14:paraId="2955D491" w14:textId="6D844824" w:rsidR="00A332D2" w:rsidRDefault="00673957" w:rsidP="00A332D2">
      <w:pPr>
        <w:ind w:firstLine="284"/>
        <w:rPr>
          <w:ins w:id="36" w:author="Author"/>
        </w:rPr>
      </w:pPr>
      <w:ins w:id="37" w:author="Author">
        <w:r>
          <w:rPr>
            <w:rFonts w:ascii="Courier New" w:hAnsi="Courier New"/>
          </w:rPr>
          <w:t>performed-</w:t>
        </w:r>
        <w:r w:rsidR="00A332D2" w:rsidRPr="00B13AE8">
          <w:rPr>
            <w:rFonts w:ascii="Courier New" w:hAnsi="Courier New"/>
          </w:rPr>
          <w:t>replacement</w:t>
        </w:r>
        <w:r w:rsidR="00A332D2" w:rsidRPr="00E20239">
          <w:rPr>
            <w:rFonts w:ascii="Courier New" w:hAnsi="Courier New"/>
          </w:rPr>
          <w:t>-attrib</w:t>
        </w:r>
        <w:r w:rsidR="00A332D2" w:rsidRPr="00E20239">
          <w:rPr>
            <w:rFonts w:ascii="Courier New" w:hAnsi="Courier New"/>
          </w:rPr>
          <w:tab/>
          <w:t>=</w:t>
        </w:r>
        <w:r w:rsidR="00A332D2">
          <w:rPr>
            <w:rFonts w:ascii="Courier New" w:hAnsi="Courier New"/>
          </w:rPr>
          <w:tab/>
        </w:r>
        <w:r w:rsidR="00A332D2" w:rsidRPr="00E20239">
          <w:rPr>
            <w:rFonts w:ascii="Courier New" w:hAnsi="Courier New"/>
          </w:rPr>
          <w:t>“a=</w:t>
        </w:r>
        <w:del w:id="38" w:author="Author">
          <w:r w:rsidRPr="00673957" w:rsidDel="00413A40">
            <w:delText xml:space="preserve"> </w:delText>
          </w:r>
        </w:del>
        <w:r w:rsidRPr="00673957">
          <w:rPr>
            <w:rFonts w:ascii="Courier New" w:hAnsi="Courier New"/>
          </w:rPr>
          <w:t>includes:content:slides</w:t>
        </w:r>
        <w:r w:rsidR="00A332D2" w:rsidRPr="004B3903">
          <w:rPr>
            <w:rFonts w:ascii="Courier New" w:hAnsi="Courier New"/>
          </w:rPr>
          <w:t>”</w:t>
        </w:r>
      </w:ins>
    </w:p>
    <w:p w14:paraId="08D0C30E" w14:textId="2B1D97D0" w:rsidR="00A332D2" w:rsidRDefault="00A332D2" w:rsidP="009A5711">
      <w:pPr>
        <w:ind w:firstLine="284"/>
      </w:pPr>
    </w:p>
    <w:p w14:paraId="4FD3C352" w14:textId="390DE9EB" w:rsidR="004B4BC9" w:rsidRPr="009A5711" w:rsidRDefault="004B4BC9" w:rsidP="009A5711">
      <w:pPr>
        <w:spacing w:after="0"/>
      </w:pPr>
    </w:p>
    <w:sectPr w:rsidR="004B4BC9" w:rsidRPr="009A5711" w:rsidSect="000B7FED">
      <w:headerReference w:type="default" r:id="rId15"/>
      <w:foot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43F0B" w14:textId="77777777" w:rsidR="00A83187" w:rsidRDefault="00A83187">
      <w:r>
        <w:separator/>
      </w:r>
    </w:p>
  </w:endnote>
  <w:endnote w:type="continuationSeparator" w:id="0">
    <w:p w14:paraId="0D1D9CA5" w14:textId="77777777" w:rsidR="00A83187" w:rsidRDefault="00A83187">
      <w:r>
        <w:continuationSeparator/>
      </w:r>
    </w:p>
  </w:endnote>
  <w:endnote w:type="continuationNotice" w:id="1">
    <w:p w14:paraId="11A5572D" w14:textId="77777777" w:rsidR="00A83187" w:rsidRDefault="00A8318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35400" w14:textId="77777777" w:rsidR="005C3288" w:rsidRDefault="005C3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31C2E" w14:textId="77777777" w:rsidR="00A83187" w:rsidRDefault="00A83187">
      <w:r>
        <w:separator/>
      </w:r>
    </w:p>
  </w:footnote>
  <w:footnote w:type="continuationSeparator" w:id="0">
    <w:p w14:paraId="0F3F30F6" w14:textId="77777777" w:rsidR="00A83187" w:rsidRDefault="00A83187">
      <w:r>
        <w:continuationSeparator/>
      </w:r>
    </w:p>
  </w:footnote>
  <w:footnote w:type="continuationNotice" w:id="1">
    <w:p w14:paraId="4855DC39" w14:textId="77777777" w:rsidR="00A83187" w:rsidRDefault="00A8318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595F6" w14:textId="77777777" w:rsidR="005C3288" w:rsidRDefault="005C3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A3966BE"/>
    <w:multiLevelType w:val="hybridMultilevel"/>
    <w:tmpl w:val="59BCFB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7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6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0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4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5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1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9"/>
  </w:num>
  <w:num w:numId="5">
    <w:abstractNumId w:val="25"/>
  </w:num>
  <w:num w:numId="6">
    <w:abstractNumId w:val="38"/>
  </w:num>
  <w:num w:numId="7">
    <w:abstractNumId w:val="11"/>
  </w:num>
  <w:num w:numId="8">
    <w:abstractNumId w:val="61"/>
  </w:num>
  <w:num w:numId="9">
    <w:abstractNumId w:val="49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7"/>
  </w:num>
  <w:num w:numId="18">
    <w:abstractNumId w:val="26"/>
  </w:num>
  <w:num w:numId="19">
    <w:abstractNumId w:val="71"/>
  </w:num>
  <w:num w:numId="20">
    <w:abstractNumId w:val="32"/>
  </w:num>
  <w:num w:numId="21">
    <w:abstractNumId w:val="32"/>
  </w:num>
  <w:num w:numId="22">
    <w:abstractNumId w:val="36"/>
  </w:num>
  <w:num w:numId="23">
    <w:abstractNumId w:val="84"/>
  </w:num>
  <w:num w:numId="24">
    <w:abstractNumId w:val="66"/>
  </w:num>
  <w:num w:numId="25">
    <w:abstractNumId w:val="48"/>
  </w:num>
  <w:num w:numId="26">
    <w:abstractNumId w:val="17"/>
  </w:num>
  <w:num w:numId="27">
    <w:abstractNumId w:val="20"/>
  </w:num>
  <w:num w:numId="28">
    <w:abstractNumId w:val="62"/>
  </w:num>
  <w:num w:numId="29">
    <w:abstractNumId w:val="78"/>
  </w:num>
  <w:num w:numId="30">
    <w:abstractNumId w:val="37"/>
  </w:num>
  <w:num w:numId="31">
    <w:abstractNumId w:val="60"/>
  </w:num>
  <w:num w:numId="32">
    <w:abstractNumId w:val="21"/>
  </w:num>
  <w:num w:numId="33">
    <w:abstractNumId w:val="44"/>
  </w:num>
  <w:num w:numId="34">
    <w:abstractNumId w:val="54"/>
  </w:num>
  <w:num w:numId="35">
    <w:abstractNumId w:val="45"/>
  </w:num>
  <w:num w:numId="36">
    <w:abstractNumId w:val="14"/>
  </w:num>
  <w:num w:numId="37">
    <w:abstractNumId w:val="31"/>
  </w:num>
  <w:num w:numId="38">
    <w:abstractNumId w:val="87"/>
  </w:num>
  <w:num w:numId="39">
    <w:abstractNumId w:val="86"/>
  </w:num>
  <w:num w:numId="40">
    <w:abstractNumId w:val="72"/>
  </w:num>
  <w:num w:numId="41">
    <w:abstractNumId w:val="59"/>
  </w:num>
  <w:num w:numId="42">
    <w:abstractNumId w:val="42"/>
  </w:num>
  <w:num w:numId="43">
    <w:abstractNumId w:val="88"/>
  </w:num>
  <w:num w:numId="44">
    <w:abstractNumId w:val="82"/>
  </w:num>
  <w:num w:numId="45">
    <w:abstractNumId w:val="13"/>
  </w:num>
  <w:num w:numId="46">
    <w:abstractNumId w:val="43"/>
  </w:num>
  <w:num w:numId="47">
    <w:abstractNumId w:val="57"/>
  </w:num>
  <w:num w:numId="48">
    <w:abstractNumId w:val="30"/>
  </w:num>
  <w:num w:numId="49">
    <w:abstractNumId w:val="16"/>
  </w:num>
  <w:num w:numId="50">
    <w:abstractNumId w:val="39"/>
  </w:num>
  <w:num w:numId="51">
    <w:abstractNumId w:val="92"/>
  </w:num>
  <w:num w:numId="52">
    <w:abstractNumId w:val="89"/>
  </w:num>
  <w:num w:numId="53">
    <w:abstractNumId w:val="69"/>
  </w:num>
  <w:num w:numId="54">
    <w:abstractNumId w:val="52"/>
  </w:num>
  <w:num w:numId="55">
    <w:abstractNumId w:val="81"/>
  </w:num>
  <w:num w:numId="56">
    <w:abstractNumId w:val="65"/>
  </w:num>
  <w:num w:numId="57">
    <w:abstractNumId w:val="10"/>
  </w:num>
  <w:num w:numId="58">
    <w:abstractNumId w:val="19"/>
  </w:num>
  <w:num w:numId="59">
    <w:abstractNumId w:val="34"/>
  </w:num>
  <w:num w:numId="60">
    <w:abstractNumId w:val="27"/>
  </w:num>
  <w:num w:numId="61">
    <w:abstractNumId w:val="73"/>
  </w:num>
  <w:num w:numId="62">
    <w:abstractNumId w:val="12"/>
  </w:num>
  <w:num w:numId="63">
    <w:abstractNumId w:val="63"/>
  </w:num>
  <w:num w:numId="64">
    <w:abstractNumId w:val="74"/>
  </w:num>
  <w:num w:numId="65">
    <w:abstractNumId w:val="35"/>
  </w:num>
  <w:num w:numId="66">
    <w:abstractNumId w:val="53"/>
  </w:num>
  <w:num w:numId="67">
    <w:abstractNumId w:val="41"/>
  </w:num>
  <w:num w:numId="68">
    <w:abstractNumId w:val="8"/>
  </w:num>
  <w:num w:numId="69">
    <w:abstractNumId w:val="64"/>
  </w:num>
  <w:num w:numId="70">
    <w:abstractNumId w:val="46"/>
  </w:num>
  <w:num w:numId="71">
    <w:abstractNumId w:val="29"/>
  </w:num>
  <w:num w:numId="72">
    <w:abstractNumId w:val="83"/>
  </w:num>
  <w:num w:numId="73">
    <w:abstractNumId w:val="80"/>
  </w:num>
  <w:num w:numId="74">
    <w:abstractNumId w:val="75"/>
  </w:num>
  <w:num w:numId="75">
    <w:abstractNumId w:val="90"/>
  </w:num>
  <w:num w:numId="76">
    <w:abstractNumId w:val="47"/>
  </w:num>
  <w:num w:numId="77">
    <w:abstractNumId w:val="18"/>
  </w:num>
  <w:num w:numId="78">
    <w:abstractNumId w:val="50"/>
  </w:num>
  <w:num w:numId="79">
    <w:abstractNumId w:val="5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0"/>
  </w:num>
  <w:num w:numId="81">
    <w:abstractNumId w:val="68"/>
  </w:num>
  <w:num w:numId="82">
    <w:abstractNumId w:val="85"/>
  </w:num>
  <w:num w:numId="83">
    <w:abstractNumId w:val="51"/>
  </w:num>
  <w:num w:numId="84">
    <w:abstractNumId w:val="24"/>
  </w:num>
  <w:num w:numId="85">
    <w:abstractNumId w:val="67"/>
  </w:num>
  <w:num w:numId="86">
    <w:abstractNumId w:val="70"/>
  </w:num>
  <w:num w:numId="87">
    <w:abstractNumId w:val="22"/>
  </w:num>
  <w:num w:numId="88">
    <w:abstractNumId w:val="33"/>
  </w:num>
  <w:num w:numId="89">
    <w:abstractNumId w:val="56"/>
  </w:num>
  <w:num w:numId="90">
    <w:abstractNumId w:val="76"/>
  </w:num>
  <w:num w:numId="91">
    <w:abstractNumId w:val="28"/>
  </w:num>
  <w:num w:numId="92">
    <w:abstractNumId w:val="91"/>
  </w:num>
  <w:num w:numId="93">
    <w:abstractNumId w:val="23"/>
  </w:num>
  <w:num w:numId="94">
    <w:abstractNumId w:val="55"/>
  </w:num>
  <w:num w:numId="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3"/>
  <w:removePersonalInformation/>
  <w:removeDateAndTime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1D27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4CB7"/>
    <w:rsid w:val="00045940"/>
    <w:rsid w:val="000509BB"/>
    <w:rsid w:val="00052000"/>
    <w:rsid w:val="00052782"/>
    <w:rsid w:val="00053C8B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17D5"/>
    <w:rsid w:val="000A2419"/>
    <w:rsid w:val="000A2B31"/>
    <w:rsid w:val="000A5017"/>
    <w:rsid w:val="000A6394"/>
    <w:rsid w:val="000A6A3F"/>
    <w:rsid w:val="000A706A"/>
    <w:rsid w:val="000B0227"/>
    <w:rsid w:val="000B163F"/>
    <w:rsid w:val="000B2166"/>
    <w:rsid w:val="000B30F5"/>
    <w:rsid w:val="000B4717"/>
    <w:rsid w:val="000B6092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1B3C"/>
    <w:rsid w:val="000D26F6"/>
    <w:rsid w:val="000D3CAB"/>
    <w:rsid w:val="000D47E8"/>
    <w:rsid w:val="000D5F96"/>
    <w:rsid w:val="000D76D4"/>
    <w:rsid w:val="000D7B81"/>
    <w:rsid w:val="000E1E31"/>
    <w:rsid w:val="000E276B"/>
    <w:rsid w:val="000E410B"/>
    <w:rsid w:val="000E48B5"/>
    <w:rsid w:val="000E4C8D"/>
    <w:rsid w:val="000E5766"/>
    <w:rsid w:val="000E5CB2"/>
    <w:rsid w:val="000E647B"/>
    <w:rsid w:val="000E77C0"/>
    <w:rsid w:val="000F0361"/>
    <w:rsid w:val="000F0BCE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7C0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4CE"/>
    <w:rsid w:val="00162BD6"/>
    <w:rsid w:val="00163444"/>
    <w:rsid w:val="00163E93"/>
    <w:rsid w:val="00167251"/>
    <w:rsid w:val="00167BFB"/>
    <w:rsid w:val="00170643"/>
    <w:rsid w:val="001719E1"/>
    <w:rsid w:val="0017226C"/>
    <w:rsid w:val="00175DB2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2836"/>
    <w:rsid w:val="001A3AA8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B7FB2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4978"/>
    <w:rsid w:val="002069B7"/>
    <w:rsid w:val="002109A9"/>
    <w:rsid w:val="002141D6"/>
    <w:rsid w:val="00215AF3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24D0"/>
    <w:rsid w:val="0024403A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163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184C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875FB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61AA"/>
    <w:rsid w:val="002B7A23"/>
    <w:rsid w:val="002C0F9E"/>
    <w:rsid w:val="002C1491"/>
    <w:rsid w:val="002C1F54"/>
    <w:rsid w:val="002C230F"/>
    <w:rsid w:val="002C2633"/>
    <w:rsid w:val="002C2ABE"/>
    <w:rsid w:val="002C3C0D"/>
    <w:rsid w:val="002C3DB8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E7A06"/>
    <w:rsid w:val="002F196A"/>
    <w:rsid w:val="002F26B2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07A91"/>
    <w:rsid w:val="00310225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47AB4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1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6D8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04DF"/>
    <w:rsid w:val="003C0B06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09E9"/>
    <w:rsid w:val="003E0DFB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1AF8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0E8B"/>
    <w:rsid w:val="004116CE"/>
    <w:rsid w:val="0041174A"/>
    <w:rsid w:val="00411C3C"/>
    <w:rsid w:val="00412B63"/>
    <w:rsid w:val="00413A40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4C28"/>
    <w:rsid w:val="0042613F"/>
    <w:rsid w:val="004315F5"/>
    <w:rsid w:val="0043304C"/>
    <w:rsid w:val="004343FB"/>
    <w:rsid w:val="0043450B"/>
    <w:rsid w:val="00434FFA"/>
    <w:rsid w:val="00436B2C"/>
    <w:rsid w:val="00440479"/>
    <w:rsid w:val="00440AE5"/>
    <w:rsid w:val="00442E23"/>
    <w:rsid w:val="00444119"/>
    <w:rsid w:val="0044497D"/>
    <w:rsid w:val="00444EE5"/>
    <w:rsid w:val="00444FDE"/>
    <w:rsid w:val="00445EFA"/>
    <w:rsid w:val="00447653"/>
    <w:rsid w:val="0045180D"/>
    <w:rsid w:val="00452C5B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5516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3903"/>
    <w:rsid w:val="004B4093"/>
    <w:rsid w:val="004B416B"/>
    <w:rsid w:val="004B4AFB"/>
    <w:rsid w:val="004B4BC9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273E"/>
    <w:rsid w:val="004D3F86"/>
    <w:rsid w:val="004D48E2"/>
    <w:rsid w:val="004D6574"/>
    <w:rsid w:val="004E0664"/>
    <w:rsid w:val="004E0BEB"/>
    <w:rsid w:val="004E1C49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4327"/>
    <w:rsid w:val="004F6E1C"/>
    <w:rsid w:val="004F7456"/>
    <w:rsid w:val="004F77E8"/>
    <w:rsid w:val="005009FA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91B"/>
    <w:rsid w:val="00530AB8"/>
    <w:rsid w:val="00531A90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7C1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23FE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288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2473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2FAC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416"/>
    <w:rsid w:val="00631742"/>
    <w:rsid w:val="00632C50"/>
    <w:rsid w:val="006334F6"/>
    <w:rsid w:val="006335BF"/>
    <w:rsid w:val="006337AA"/>
    <w:rsid w:val="0063407F"/>
    <w:rsid w:val="0063409A"/>
    <w:rsid w:val="00634A1C"/>
    <w:rsid w:val="0063500D"/>
    <w:rsid w:val="00636490"/>
    <w:rsid w:val="006405CD"/>
    <w:rsid w:val="00641180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851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957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002"/>
    <w:rsid w:val="006A1B3A"/>
    <w:rsid w:val="006A1D66"/>
    <w:rsid w:val="006A1DB7"/>
    <w:rsid w:val="006A1FF1"/>
    <w:rsid w:val="006A347A"/>
    <w:rsid w:val="006A3992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68E0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1C94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6309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0D19"/>
    <w:rsid w:val="0074142A"/>
    <w:rsid w:val="00742B6E"/>
    <w:rsid w:val="00742D0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6087"/>
    <w:rsid w:val="00767608"/>
    <w:rsid w:val="00767C44"/>
    <w:rsid w:val="007708BD"/>
    <w:rsid w:val="00770BFF"/>
    <w:rsid w:val="007742D5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DCC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1D8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64D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4B5"/>
    <w:rsid w:val="00865880"/>
    <w:rsid w:val="008700AA"/>
    <w:rsid w:val="00870EE7"/>
    <w:rsid w:val="00871838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5A7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A61A3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0246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E79E8"/>
    <w:rsid w:val="008F0C10"/>
    <w:rsid w:val="008F0E9A"/>
    <w:rsid w:val="008F11DB"/>
    <w:rsid w:val="008F20D0"/>
    <w:rsid w:val="008F267B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06215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5B33"/>
    <w:rsid w:val="0094611C"/>
    <w:rsid w:val="00946297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291E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6ACF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1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96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89B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0A5"/>
    <w:rsid w:val="00A00775"/>
    <w:rsid w:val="00A00831"/>
    <w:rsid w:val="00A02518"/>
    <w:rsid w:val="00A0276E"/>
    <w:rsid w:val="00A034CE"/>
    <w:rsid w:val="00A036EC"/>
    <w:rsid w:val="00A03E81"/>
    <w:rsid w:val="00A05A8E"/>
    <w:rsid w:val="00A07ECC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32D2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0A94"/>
    <w:rsid w:val="00A41D43"/>
    <w:rsid w:val="00A41EBF"/>
    <w:rsid w:val="00A43570"/>
    <w:rsid w:val="00A43B72"/>
    <w:rsid w:val="00A43B99"/>
    <w:rsid w:val="00A44144"/>
    <w:rsid w:val="00A44939"/>
    <w:rsid w:val="00A4496E"/>
    <w:rsid w:val="00A468A7"/>
    <w:rsid w:val="00A469D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063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3187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1C35"/>
    <w:rsid w:val="00AA2870"/>
    <w:rsid w:val="00AA2CBC"/>
    <w:rsid w:val="00AA2E10"/>
    <w:rsid w:val="00AA3A70"/>
    <w:rsid w:val="00AA4ED1"/>
    <w:rsid w:val="00AA5142"/>
    <w:rsid w:val="00AA6089"/>
    <w:rsid w:val="00AA6A32"/>
    <w:rsid w:val="00AA6C47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3F6F"/>
    <w:rsid w:val="00AD5823"/>
    <w:rsid w:val="00AD5ABF"/>
    <w:rsid w:val="00AD755E"/>
    <w:rsid w:val="00AD7C48"/>
    <w:rsid w:val="00AE07E2"/>
    <w:rsid w:val="00AE0D3B"/>
    <w:rsid w:val="00AE10F6"/>
    <w:rsid w:val="00AE2BA4"/>
    <w:rsid w:val="00AE3038"/>
    <w:rsid w:val="00AE68C6"/>
    <w:rsid w:val="00AF0211"/>
    <w:rsid w:val="00AF0A54"/>
    <w:rsid w:val="00AF25DE"/>
    <w:rsid w:val="00AF3042"/>
    <w:rsid w:val="00AF3A1E"/>
    <w:rsid w:val="00AF3CBE"/>
    <w:rsid w:val="00AF3E02"/>
    <w:rsid w:val="00AF4AC5"/>
    <w:rsid w:val="00AF4EBD"/>
    <w:rsid w:val="00AF5029"/>
    <w:rsid w:val="00AF51B6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323"/>
    <w:rsid w:val="00B07AD4"/>
    <w:rsid w:val="00B10FEA"/>
    <w:rsid w:val="00B11E09"/>
    <w:rsid w:val="00B12B4F"/>
    <w:rsid w:val="00B133FC"/>
    <w:rsid w:val="00B13AE8"/>
    <w:rsid w:val="00B14FBA"/>
    <w:rsid w:val="00B16CE5"/>
    <w:rsid w:val="00B207C5"/>
    <w:rsid w:val="00B2097B"/>
    <w:rsid w:val="00B209A7"/>
    <w:rsid w:val="00B20B24"/>
    <w:rsid w:val="00B22AA7"/>
    <w:rsid w:val="00B25022"/>
    <w:rsid w:val="00B25594"/>
    <w:rsid w:val="00B258BB"/>
    <w:rsid w:val="00B26FE5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471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032A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BF7C12"/>
    <w:rsid w:val="00C030E1"/>
    <w:rsid w:val="00C043B1"/>
    <w:rsid w:val="00C0503D"/>
    <w:rsid w:val="00C06883"/>
    <w:rsid w:val="00C075F3"/>
    <w:rsid w:val="00C0792D"/>
    <w:rsid w:val="00C07972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3791F"/>
    <w:rsid w:val="00C405ED"/>
    <w:rsid w:val="00C40AF3"/>
    <w:rsid w:val="00C40FE2"/>
    <w:rsid w:val="00C41171"/>
    <w:rsid w:val="00C41B14"/>
    <w:rsid w:val="00C41D58"/>
    <w:rsid w:val="00C424A1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A7A05"/>
    <w:rsid w:val="00CB15B1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CF5C27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6DF9"/>
    <w:rsid w:val="00D1780C"/>
    <w:rsid w:val="00D20F48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57831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7C4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0808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35A"/>
    <w:rsid w:val="00DC7A3A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9EA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6FDF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5F57"/>
    <w:rsid w:val="00E360D0"/>
    <w:rsid w:val="00E404AD"/>
    <w:rsid w:val="00E40F03"/>
    <w:rsid w:val="00E41FA8"/>
    <w:rsid w:val="00E42FDF"/>
    <w:rsid w:val="00E436BB"/>
    <w:rsid w:val="00E43873"/>
    <w:rsid w:val="00E450C4"/>
    <w:rsid w:val="00E45A78"/>
    <w:rsid w:val="00E47A1F"/>
    <w:rsid w:val="00E47EDB"/>
    <w:rsid w:val="00E5170A"/>
    <w:rsid w:val="00E52B3C"/>
    <w:rsid w:val="00E52CEE"/>
    <w:rsid w:val="00E53083"/>
    <w:rsid w:val="00E5402B"/>
    <w:rsid w:val="00E54DEA"/>
    <w:rsid w:val="00E5512A"/>
    <w:rsid w:val="00E55257"/>
    <w:rsid w:val="00E56638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08F1"/>
    <w:rsid w:val="00E7141B"/>
    <w:rsid w:val="00E72993"/>
    <w:rsid w:val="00E7319B"/>
    <w:rsid w:val="00E732ED"/>
    <w:rsid w:val="00E73448"/>
    <w:rsid w:val="00E747B2"/>
    <w:rsid w:val="00E74EF5"/>
    <w:rsid w:val="00E77028"/>
    <w:rsid w:val="00E7767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2212"/>
    <w:rsid w:val="00E93996"/>
    <w:rsid w:val="00E93B0A"/>
    <w:rsid w:val="00E93E6F"/>
    <w:rsid w:val="00E953F6"/>
    <w:rsid w:val="00E95AE0"/>
    <w:rsid w:val="00E95F14"/>
    <w:rsid w:val="00E96285"/>
    <w:rsid w:val="00E96299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7A1"/>
    <w:rsid w:val="00EB291E"/>
    <w:rsid w:val="00EB2A5B"/>
    <w:rsid w:val="00EB331D"/>
    <w:rsid w:val="00EB383E"/>
    <w:rsid w:val="00EB4741"/>
    <w:rsid w:val="00EB4D52"/>
    <w:rsid w:val="00EB56AF"/>
    <w:rsid w:val="00EB6B71"/>
    <w:rsid w:val="00EB6D34"/>
    <w:rsid w:val="00EB7228"/>
    <w:rsid w:val="00EB763E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3D5B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07FA8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B8A"/>
    <w:rsid w:val="00F31EE3"/>
    <w:rsid w:val="00F3247F"/>
    <w:rsid w:val="00F357DC"/>
    <w:rsid w:val="00F3591A"/>
    <w:rsid w:val="00F366AD"/>
    <w:rsid w:val="00F378F6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405B"/>
    <w:rsid w:val="00F77C00"/>
    <w:rsid w:val="00F801D0"/>
    <w:rsid w:val="00F80CB5"/>
    <w:rsid w:val="00F8129C"/>
    <w:rsid w:val="00F81C44"/>
    <w:rsid w:val="00F81F5A"/>
    <w:rsid w:val="00F83454"/>
    <w:rsid w:val="00F83A28"/>
    <w:rsid w:val="00F83B0F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4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0717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037D"/>
    <w:rsid w:val="00FE246C"/>
    <w:rsid w:val="00FE24B1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3FEF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B2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A51530-F2B6-4203-A9EC-AF7E7A672331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0e716531555fd331626c222fcc7a9fe6&quot;:&quot;addressed&quot;,&quot;c98633afff21552b3b025b3088399b96&quot;:&quot;the degradation&quot;,&quot;652fd1d735f4c1fa20bb8f45b631967f&quot;:&quot;the content&quot;,&quot;c98cbf478dfc915813ce3feb251e1ad6&quot;:&quot;offer,&quot;,&quot;f9d910f1a40e4040dc00147d50f17b73&quot;:&quot;the content&quot;,&quot;c6546bee02bf130b4945bb7084debf7e&quot;:&quot;replacement,&quot;,&quot;49a9fa46253db05320881f35b6206ccc&quot;:&quot;offer/answer&quot;,&quot;8c6f76d9c277c8090044cad299cc4558&quot;:&quot;11)&quot;,&quot;51232948fda77cd9b80337e417bafc81&quot;:&quot;a&quot;,&quot;e29ac3a9953c0b65ef5d5f0bf88a71ee&quot;:&quot;26.114.&quot;,&quot;885e52640131c3e0caca42cf618c64df&quot;:&quot;explicitly&quot;,&quot;ca5a342320dbddc442ea976cdb11ec84&quot;:&quot;follows: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A6EBDE8768BE8344B439B1EE36EA8BDE" ma:contentTypeVersion="10" ma:contentTypeDescription=" " ma:contentTypeScope="" ma:versionID="4876c90a2895a50bf1f0ba38acf85b1d">
  <xsd:schema xmlns:xsd="http://www.w3.org/2001/XMLSchema" xmlns:xs="http://www.w3.org/2001/XMLSchema" xmlns:p="http://schemas.microsoft.com/office/2006/metadata/properties" xmlns:ns2="99416423-3aa4-45e7-ae0c-5f894caa521c" xmlns:ns3="2f6a910d-138e-42c1-8e8a-320c1b7cf3f7" xmlns:ns5="ef6f48aa-2b5d-489f-a342-04d6e3ad000a" targetNamespace="http://schemas.microsoft.com/office/2006/metadata/properties" ma:root="true" ma:fieldsID="149f3feb82c26aefe3041036a2a4c2e0" ns2:_="" ns3:_="" ns5:_="">
    <xsd:import namespace="99416423-3aa4-45e7-ae0c-5f894caa521c"/>
    <xsd:import namespace="2f6a910d-138e-42c1-8e8a-320c1b7cf3f7"/>
    <xsd:import namespace="ef6f48aa-2b5d-489f-a342-04d6e3ad000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Location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16423-3aa4-45e7-ae0c-5f894caa521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1;#Project|fa11c4c9-105f-402c-bb40-9a56b4989397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e4ff0d77-def0-4f4e-89d3-38848a81c433}" ma:internalName="TaxCatchAll" ma:showField="CatchAllData" ma:web="99416423-3aa4-45e7-ae0c-5f894caa5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e4ff0d77-def0-4f4e-89d3-38848a81c433}" ma:internalName="TaxCatchAllLabel" ma:readOnly="true" ma:showField="CatchAllDataLabel" ma:web="99416423-3aa4-45e7-ae0c-5f894caa5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LTR - STAR 2021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060.46359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f48aa-2b5d-489f-a342-04d6e3ad0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Tags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NOC_ClusterName xmlns="2f6a910d-138e-42c1-8e8a-320c1b7cf3f7">LTR - STAR 2021</TNOC_ClusterName>
    <n2a7a23bcc2241cb9261f9a914c7c1bb xmlns="99416423-3aa4-45e7-ae0c-5f894caa52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  <TNOC_ClusterId xmlns="2f6a910d-138e-42c1-8e8a-320c1b7cf3f7">060.46359</TNOC_ClusterId>
    <bac4ab11065f4f6c809c820c57e320e5 xmlns="99416423-3aa4-45e7-ae0c-5f894caa521c">
      <Terms xmlns="http://schemas.microsoft.com/office/infopath/2007/PartnerControls"/>
    </bac4ab11065f4f6c809c820c57e320e5>
    <TaxCatchAll xmlns="99416423-3aa4-45e7-ae0c-5f894caa521c">
      <Value>5</Value>
      <Value>1</Value>
    </TaxCatchAll>
    <lca20d149a844688b6abf34073d5c21d xmlns="99416423-3aa4-45e7-ae0c-5f894caa521c">
      <Terms xmlns="http://schemas.microsoft.com/office/infopath/2007/PartnerControls"/>
    </lca20d149a844688b6abf34073d5c21d>
    <cf581d8792c646118aad2c2c4ecdfa8c xmlns="99416423-3aa4-45e7-ae0c-5f894caa521c">
      <Terms xmlns="http://schemas.microsoft.com/office/infopath/2007/PartnerControls"/>
    </cf581d8792c646118aad2c2c4ecdfa8c>
    <h15fbb78f4cb41d290e72f301ea2865f xmlns="99416423-3aa4-45e7-ae0c-5f894caa52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</TermName>
          <TermId xmlns="http://schemas.microsoft.com/office/infopath/2007/PartnerControls">fa11c4c9-105f-402c-bb40-9a56b4989397</TermId>
        </TermInfo>
      </Terms>
    </h15fbb78f4cb41d290e72f301ea2865f>
    <_dlc_DocId xmlns="99416423-3aa4-45e7-ae0c-5f894caa521c">TJ45MM3HXXQ2-1363390691-261</_dlc_DocId>
    <_dlc_DocIdUrl xmlns="99416423-3aa4-45e7-ae0c-5f894caa521c">
      <Url>https://365tno.sharepoint.com/teams/P060.46359/_layouts/15/DocIdRedir.aspx?ID=TJ45MM3HXXQ2-1363390691-261</Url>
      <Description>TJ45MM3HXXQ2-1363390691-261</Description>
    </_dlc_DocIdUrl>
  </documentManagement>
</p:properties>
</file>

<file path=customXml/itemProps1.xml><?xml version="1.0" encoding="utf-8"?>
<ds:datastoreItem xmlns:ds="http://schemas.openxmlformats.org/officeDocument/2006/customXml" ds:itemID="{A7AD73C1-132C-40FC-8610-522AF68C9E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416423-3aa4-45e7-ae0c-5f894caa521c"/>
    <ds:schemaRef ds:uri="2f6a910d-138e-42c1-8e8a-320c1b7cf3f7"/>
    <ds:schemaRef ds:uri="ef6f48aa-2b5d-489f-a342-04d6e3ad00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D47731-C4B3-45EC-9310-DBDDA4E279A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E2C4926-28B2-4147-8854-5D20B26E1AD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D4BF067-30F6-414E-B127-0FC42EBF8313}">
  <ds:schemaRefs>
    <ds:schemaRef ds:uri="http://schemas.microsoft.com/office/2006/metadata/properties"/>
    <ds:schemaRef ds:uri="http://schemas.microsoft.com/office/infopath/2007/PartnerControls"/>
    <ds:schemaRef ds:uri="2f6a910d-138e-42c1-8e8a-320c1b7cf3f7"/>
    <ds:schemaRef ds:uri="99416423-3aa4-45e7-ae0c-5f894caa52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29</Words>
  <Characters>700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2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08T22:06:00Z</dcterms:created>
  <dcterms:modified xsi:type="dcterms:W3CDTF">2021-08-2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317DCC28344A7B82488658A034A5C0100A6EBDE8768BE8344B439B1EE36EA8BDE</vt:lpwstr>
  </property>
  <property fmtid="{D5CDD505-2E9C-101B-9397-08002B2CF9AE}" pid="3" name="TNOC_DocumentClassification">
    <vt:lpwstr>5;#TNO Internal|1a23c89f-ef54-4907-86fd-8242403ff722</vt:lpwstr>
  </property>
  <property fmtid="{D5CDD505-2E9C-101B-9397-08002B2CF9AE}" pid="4" name="TNOC_ClusterType">
    <vt:lpwstr>1;#Project|fa11c4c9-105f-402c-bb40-9a56b4989397</vt:lpwstr>
  </property>
  <property fmtid="{D5CDD505-2E9C-101B-9397-08002B2CF9AE}" pid="5" name="_dlc_DocIdItemGuid">
    <vt:lpwstr>7c74eb8d-ef1f-424c-85fa-9c2e9e3151de</vt:lpwstr>
  </property>
  <property fmtid="{D5CDD505-2E9C-101B-9397-08002B2CF9AE}" pid="6" name="TNOC_DocumentType">
    <vt:lpwstr/>
  </property>
  <property fmtid="{D5CDD505-2E9C-101B-9397-08002B2CF9AE}" pid="7" name="TNOC_DocumentCategory">
    <vt:lpwstr/>
  </property>
  <property fmtid="{D5CDD505-2E9C-101B-9397-08002B2CF9AE}" pid="8" name="TNOC_DocumentSetType">
    <vt:lpwstr/>
  </property>
</Properties>
</file>